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7997" w:rsidRDefault="00C13422" w:rsidP="00C13422">
      <w:pPr>
        <w:pStyle w:val="body"/>
        <w:sectPr w:rsidR="00497997" w:rsidSect="00562508">
          <w:headerReference w:type="default" r:id="rId8"/>
          <w:pgSz w:w="12240" w:h="15840" w:code="1"/>
          <w:pgMar w:top="2880" w:right="720" w:bottom="1440" w:left="720" w:header="720" w:footer="720" w:gutter="0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58240" behindDoc="0" locked="1" layoutInCell="1" allowOverlap="1">
            <wp:simplePos x="0" y="0"/>
            <wp:positionH relativeFrom="margin">
              <wp:posOffset>88900</wp:posOffset>
            </wp:positionH>
            <wp:positionV relativeFrom="margin">
              <wp:posOffset>5905500</wp:posOffset>
            </wp:positionV>
            <wp:extent cx="1645923" cy="1120142"/>
            <wp:effectExtent l="0" t="0" r="0" b="0"/>
            <wp:wrapNone/>
            <wp:docPr id="100011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29390" name="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16703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27" type="#_x0000_t202" style="position:absolute;margin-left:-13.85pt;margin-top:54pt;width:222.6pt;height:303.4pt;z-index:251662336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filled="f" stroked="f" strokeweight=".5pt">
            <v:textbox>
              <w:txbxContent>
                <w:p w:rsidR="006A4E9F" w:rsidRPr="006A4E9F" w:rsidRDefault="006A4E9F" w:rsidP="006A4E9F">
                  <w:pPr>
                    <w:pStyle w:val="Subtitle"/>
                    <w:rPr>
                      <w:i/>
                      <w:iCs/>
                      <w:color w:val="404040" w:themeColor="text1" w:themeTint="BF"/>
                    </w:rPr>
                  </w:pPr>
                </w:p>
                <w:p w:rsidR="006A4E9F" w:rsidRPr="005D29D3" w:rsidRDefault="00C66E00" w:rsidP="00B17972">
                  <w:pPr>
                    <w:pStyle w:val="IntenseQuote"/>
                    <w:spacing w:after="0" w:line="300" w:lineRule="auto"/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</w:pPr>
                  <w:r w:rsidRPr="00B17972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 xml:space="preserve">If your business </w:t>
                  </w:r>
                  <w:r w:rsidR="00B17972" w:rsidRPr="00B17972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br/>
                  </w:r>
                  <w:r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>lacks adequate</w:t>
                  </w:r>
                  <w:r w:rsidR="00B17972"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 xml:space="preserve"> </w:t>
                  </w:r>
                  <w:r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>cybersecurity</w:t>
                  </w:r>
                  <w:r w:rsidR="0039171E"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 xml:space="preserve"> protoc</w:t>
                  </w:r>
                  <w:r w:rsidR="00BA7D96"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>o</w:t>
                  </w:r>
                  <w:r w:rsidR="0039171E"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>ls</w:t>
                  </w:r>
                  <w:r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>, don’t wait</w:t>
                  </w:r>
                  <w:r w:rsidR="00D5269F"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 xml:space="preserve"> until 2021 to act</w:t>
                  </w:r>
                  <w:r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>.</w:t>
                  </w:r>
                  <w:r w:rsidR="0039171E"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 xml:space="preserve"> </w:t>
                  </w:r>
                  <w:r w:rsidR="00D5269F"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>Evaluate</w:t>
                  </w:r>
                  <w:r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 xml:space="preserve"> your business’</w:t>
                  </w:r>
                  <w:r w:rsidR="007D5416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>s</w:t>
                  </w:r>
                  <w:r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 xml:space="preserve"> intranet, firewall, antivirus </w:t>
                  </w:r>
                  <w:r w:rsidR="0039495F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br/>
                  </w:r>
                  <w:r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>and malware solutions</w:t>
                  </w:r>
                  <w:r w:rsidR="00D5269F"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 xml:space="preserve"> today</w:t>
                  </w:r>
                  <w:r w:rsidRPr="005D29D3">
                    <w:rPr>
                      <w:rFonts w:asciiTheme="majorHAnsi" w:hAnsiTheme="majorHAnsi" w:cstheme="majorHAnsi"/>
                      <w:b/>
                      <w:color w:val="45668B"/>
                      <w:sz w:val="28"/>
                      <w:lang w:val="en-CA"/>
                    </w:rPr>
                    <w:t>.</w:t>
                  </w:r>
                </w:p>
                <w:p w:rsidR="006A4E9F" w:rsidRPr="005D29D3" w:rsidRDefault="006A4E9F" w:rsidP="006A4E9F">
                  <w:pPr>
                    <w:rPr>
                      <w:rFonts w:asciiTheme="majorHAnsi" w:hAnsiTheme="majorHAnsi" w:cstheme="majorHAnsi"/>
                    </w:rPr>
                  </w:pPr>
                </w:p>
                <w:p w:rsidR="006A4E9F" w:rsidRPr="005D29D3" w:rsidRDefault="006A4E9F" w:rsidP="006A4E9F">
                  <w:pPr>
                    <w:rPr>
                      <w:rFonts w:asciiTheme="majorHAnsi" w:hAnsiTheme="majorHAnsi" w:cstheme="majorHAnsi"/>
                    </w:rPr>
                  </w:pPr>
                </w:p>
                <w:p w:rsidR="006A4E9F" w:rsidRPr="005D29D3" w:rsidRDefault="006A4E9F" w:rsidP="006A4E9F">
                  <w:pPr>
                    <w:rPr>
                      <w:rFonts w:asciiTheme="majorHAnsi" w:hAnsiTheme="majorHAnsi" w:cstheme="majorHAnsi"/>
                    </w:rPr>
                  </w:pPr>
                </w:p>
              </w:txbxContent>
            </v:textbox>
            <w10:wrap anchorx="margin"/>
          </v:shape>
        </w:pict>
      </w:r>
      <w:r w:rsidR="00B16703">
        <w:rPr>
          <w:noProof/>
        </w:rPr>
        <w:pict>
          <v:shape id="Text Box 68" o:spid="_x0000_s1026" type="#_x0000_t202" style="position:absolute;margin-left:0;margin-top:538.8pt;width:185.45pt;height:97.15pt;z-index:251659264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filled="f" fillcolor="this" stroked="f">
            <v:textbox>
              <w:txbxContent>
                <w:p w:rsidR="00381F80" w:rsidRPr="0041200D" w:rsidRDefault="00C66E00" w:rsidP="00381F80">
                  <w:pPr>
                    <w:spacing w:after="0"/>
                    <w:rPr>
                      <w:b/>
                      <w:color w:val="595959"/>
                      <w:szCs w:val="24"/>
                    </w:rPr>
                  </w:pPr>
                  <w:r w:rsidRPr="0041200D">
                    <w:rPr>
                      <w:b/>
                      <w:color w:val="595959"/>
                      <w:szCs w:val="24"/>
                    </w:rPr>
                    <w:t xml:space="preserve">Provided by: </w:t>
                  </w:r>
                </w:p>
                <w:p w:rsidR="00562508" w:rsidRPr="0041200D" w:rsidRDefault="00C66E00" w:rsidP="00A64263">
                  <w:pPr>
                    <w:spacing w:after="120"/>
                    <w:rPr>
                      <w:b/>
                      <w:color w:val="595959"/>
                      <w:szCs w:val="24"/>
                    </w:rPr>
                  </w:pPr>
                  <w:r w:rsidRPr="0041200D">
                    <w:rPr>
                      <w:b/>
                      <w:color w:val="595959"/>
                      <w:szCs w:val="24"/>
                    </w:rPr>
                    <w:t>Acrisure, LLC</w:t>
                  </w:r>
                </w:p>
              </w:txbxContent>
            </v:textbox>
          </v:shape>
        </w:pict>
      </w:r>
      <w:r>
        <w:tab/>
      </w:r>
    </w:p>
    <w:p w:rsidR="00497997" w:rsidRPr="00E812A0" w:rsidRDefault="00C66E00" w:rsidP="00562508">
      <w:pPr>
        <w:pStyle w:val="Title"/>
        <w:spacing w:before="0"/>
        <w:ind w:left="3870" w:right="0"/>
      </w:pPr>
      <w:r>
        <w:lastRenderedPageBreak/>
        <w:t>Cyber Liability Trends</w:t>
      </w:r>
      <w:r w:rsidR="0039171E">
        <w:t xml:space="preserve"> for</w:t>
      </w:r>
      <w:r>
        <w:t xml:space="preserve"> 2021</w:t>
      </w:r>
    </w:p>
    <w:p w:rsidR="003D0FD9" w:rsidRPr="0039495F" w:rsidRDefault="00C66E00" w:rsidP="005C2549">
      <w:pPr>
        <w:ind w:left="3870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In 2020, t</w:t>
      </w:r>
      <w:r w:rsidR="00B039F1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he COVID-19 pandemic </w:t>
      </w:r>
      <w:r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forced </w:t>
      </w:r>
      <w:r w:rsidR="00B039F1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many businesses </w:t>
      </w:r>
      <w:r w:rsidR="008D3195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to </w:t>
      </w:r>
      <w:r w:rsidR="00154085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send</w:t>
      </w:r>
      <w:r w:rsidR="00B039F1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employees home to perform their jobs. Cybercriminals have found </w:t>
      </w:r>
      <w:r w:rsidR="00BE5188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this</w:t>
      </w:r>
      <w:r w:rsidR="00337C19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new remote workforce</w:t>
      </w:r>
      <w:r w:rsidR="00B039F1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BE5188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a tempting target</w:t>
      </w:r>
      <w:r w:rsid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, unleashing</w:t>
      </w:r>
      <w:r w:rsidR="0039495F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B039F1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p</w:t>
      </w:r>
      <w:r w:rsidR="00BA7D96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hishing</w:t>
      </w:r>
      <w:r w:rsid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,</w:t>
      </w:r>
      <w:r w:rsidR="00BA7D96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 </w:t>
      </w:r>
      <w:r w:rsidR="00B039F1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malware and </w:t>
      </w:r>
      <w:r w:rsidR="00BA7D96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ransomware </w:t>
      </w:r>
      <w:r w:rsidR="00B039F1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attacks</w:t>
      </w:r>
      <w:r w:rsidR="00BA7D96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.</w:t>
      </w:r>
    </w:p>
    <w:p w:rsidR="00DB1D04" w:rsidRPr="0039495F" w:rsidRDefault="00C66E00" w:rsidP="005D29D3">
      <w:pPr>
        <w:ind w:left="3870"/>
        <w:rPr>
          <w:sz w:val="20"/>
          <w:szCs w:val="20"/>
          <w:lang/>
        </w:rPr>
      </w:pPr>
      <w:r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These threats</w:t>
      </w:r>
      <w:r w:rsidR="00B17972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exploit</w:t>
      </w:r>
      <w:r w:rsidR="00B17972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the</w:t>
      </w:r>
      <w:r w:rsidR="00B17972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weaknesses of many</w:t>
      </w:r>
      <w:r w:rsidR="00B039F1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B17972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>business</w:t>
      </w:r>
      <w:r w:rsidR="000010CF">
        <w:rPr>
          <w:rFonts w:asciiTheme="minorHAnsi" w:hAnsiTheme="minorHAnsi" w:cstheme="minorHAnsi"/>
          <w:sz w:val="20"/>
          <w:szCs w:val="20"/>
          <w:shd w:val="clear" w:color="auto" w:fill="FFFFFF"/>
        </w:rPr>
        <w:t>e</w:t>
      </w:r>
      <w:r w:rsid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s</w:t>
      </w:r>
      <w:r w:rsidR="000010CF">
        <w:rPr>
          <w:rFonts w:asciiTheme="minorHAnsi" w:hAnsiTheme="minorHAnsi" w:cstheme="minorHAnsi"/>
          <w:sz w:val="20"/>
          <w:szCs w:val="20"/>
          <w:shd w:val="clear" w:color="auto" w:fill="FFFFFF"/>
        </w:rPr>
        <w:t>’</w:t>
      </w:r>
      <w:r w:rsidR="00B17972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cybersecurity systems</w:t>
      </w:r>
      <w:r w:rsidR="003D0FD9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. </w:t>
      </w:r>
      <w:r w:rsidR="00285311" w:rsidRPr="00394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In </w:t>
      </w:r>
      <w:r w:rsidR="001F68AC" w:rsidRPr="0039495F">
        <w:rPr>
          <w:rFonts w:asciiTheme="minorHAnsi" w:hAnsiTheme="minorHAnsi" w:cstheme="minorHAnsi"/>
          <w:sz w:val="20"/>
          <w:szCs w:val="20"/>
          <w:lang/>
        </w:rPr>
        <w:t>2021</w:t>
      </w:r>
      <w:r w:rsidR="00285311" w:rsidRPr="0039495F">
        <w:rPr>
          <w:rFonts w:asciiTheme="minorHAnsi" w:hAnsiTheme="minorHAnsi" w:cstheme="minorHAnsi"/>
          <w:sz w:val="20"/>
          <w:szCs w:val="20"/>
          <w:lang/>
        </w:rPr>
        <w:t xml:space="preserve">, </w:t>
      </w:r>
      <w:r w:rsidR="00F320BC" w:rsidRPr="0039495F">
        <w:rPr>
          <w:rFonts w:asciiTheme="minorHAnsi" w:hAnsiTheme="minorHAnsi" w:cstheme="minorHAnsi"/>
          <w:sz w:val="20"/>
          <w:szCs w:val="20"/>
          <w:lang/>
        </w:rPr>
        <w:t>businesses</w:t>
      </w:r>
      <w:r w:rsidR="001F68AC" w:rsidRPr="0039495F">
        <w:rPr>
          <w:rFonts w:asciiTheme="minorHAnsi" w:hAnsiTheme="minorHAnsi" w:cstheme="minorHAnsi"/>
          <w:sz w:val="20"/>
          <w:szCs w:val="20"/>
          <w:lang/>
        </w:rPr>
        <w:t xml:space="preserve"> </w:t>
      </w:r>
      <w:r w:rsidR="008D3195" w:rsidRPr="0039495F">
        <w:rPr>
          <w:rFonts w:asciiTheme="minorHAnsi" w:hAnsiTheme="minorHAnsi" w:cstheme="minorHAnsi"/>
          <w:sz w:val="20"/>
          <w:szCs w:val="20"/>
          <w:lang/>
        </w:rPr>
        <w:t>will see</w:t>
      </w:r>
      <w:r w:rsidR="00154085" w:rsidRPr="0039495F">
        <w:rPr>
          <w:rFonts w:asciiTheme="minorHAnsi" w:hAnsiTheme="minorHAnsi" w:cstheme="minorHAnsi"/>
          <w:sz w:val="20"/>
          <w:szCs w:val="20"/>
          <w:lang/>
        </w:rPr>
        <w:t xml:space="preserve"> a continuation of these attacks</w:t>
      </w:r>
      <w:r w:rsidR="00285311" w:rsidRPr="0039495F">
        <w:rPr>
          <w:rFonts w:asciiTheme="minorHAnsi" w:hAnsiTheme="minorHAnsi" w:cstheme="minorHAnsi"/>
          <w:sz w:val="20"/>
          <w:szCs w:val="20"/>
          <w:lang/>
        </w:rPr>
        <w:t xml:space="preserve"> and new, emerging </w:t>
      </w:r>
      <w:r w:rsidR="00F320BC" w:rsidRPr="0039495F">
        <w:rPr>
          <w:rFonts w:asciiTheme="minorHAnsi" w:hAnsiTheme="minorHAnsi" w:cstheme="minorHAnsi"/>
          <w:sz w:val="20"/>
          <w:szCs w:val="20"/>
          <w:lang/>
        </w:rPr>
        <w:t>vulnerabilities</w:t>
      </w:r>
      <w:r w:rsidR="00154085" w:rsidRPr="0039495F">
        <w:rPr>
          <w:rFonts w:asciiTheme="minorHAnsi" w:hAnsiTheme="minorHAnsi" w:cstheme="minorHAnsi"/>
          <w:sz w:val="20"/>
          <w:szCs w:val="20"/>
          <w:lang/>
        </w:rPr>
        <w:t xml:space="preserve">, </w:t>
      </w:r>
      <w:r w:rsidR="0039495F">
        <w:rPr>
          <w:rFonts w:asciiTheme="minorHAnsi" w:hAnsiTheme="minorHAnsi" w:cstheme="minorHAnsi"/>
          <w:sz w:val="20"/>
          <w:szCs w:val="20"/>
          <w:lang/>
        </w:rPr>
        <w:t xml:space="preserve">making it all the more important for organizations to </w:t>
      </w:r>
      <w:r w:rsidR="000010CF">
        <w:rPr>
          <w:rFonts w:asciiTheme="minorHAnsi" w:hAnsiTheme="minorHAnsi" w:cstheme="minorHAnsi"/>
          <w:sz w:val="20"/>
          <w:szCs w:val="20"/>
          <w:lang/>
        </w:rPr>
        <w:t>keep the following in mind</w:t>
      </w:r>
      <w:r w:rsidR="009C7832" w:rsidRPr="0039495F">
        <w:rPr>
          <w:sz w:val="20"/>
          <w:szCs w:val="20"/>
          <w:lang/>
        </w:rPr>
        <w:t>:</w:t>
      </w:r>
    </w:p>
    <w:p w:rsidR="004C735D" w:rsidRPr="0039495F" w:rsidRDefault="00C66E00" w:rsidP="005D29D3">
      <w:pPr>
        <w:pStyle w:val="ListParagraph"/>
        <w:numPr>
          <w:ilvl w:val="0"/>
          <w:numId w:val="4"/>
        </w:numPr>
        <w:spacing w:after="120"/>
        <w:ind w:left="4594"/>
        <w:contextualSpacing w:val="0"/>
        <w:rPr>
          <w:sz w:val="20"/>
          <w:szCs w:val="20"/>
          <w:lang/>
        </w:rPr>
      </w:pPr>
      <w:r w:rsidRPr="0039495F">
        <w:rPr>
          <w:b/>
          <w:sz w:val="20"/>
          <w:szCs w:val="20"/>
          <w:lang/>
        </w:rPr>
        <w:t>Data breaches and malware</w:t>
      </w:r>
      <w:r w:rsidR="000010CF">
        <w:rPr>
          <w:b/>
          <w:sz w:val="20"/>
          <w:szCs w:val="20"/>
          <w:lang/>
        </w:rPr>
        <w:t>—</w:t>
      </w:r>
      <w:r w:rsidR="00337C19" w:rsidRPr="0039495F">
        <w:rPr>
          <w:sz w:val="20"/>
          <w:szCs w:val="20"/>
          <w:lang/>
        </w:rPr>
        <w:t>In 2020, 25%</w:t>
      </w:r>
      <w:r w:rsidRPr="0039495F">
        <w:rPr>
          <w:sz w:val="20"/>
          <w:szCs w:val="20"/>
          <w:lang/>
        </w:rPr>
        <w:t xml:space="preserve"> of </w:t>
      </w:r>
      <w:r w:rsidR="00DF3E37" w:rsidRPr="0039495F">
        <w:rPr>
          <w:sz w:val="20"/>
          <w:szCs w:val="20"/>
          <w:lang/>
        </w:rPr>
        <w:t>businesses</w:t>
      </w:r>
      <w:r w:rsidRPr="0039495F">
        <w:rPr>
          <w:sz w:val="20"/>
          <w:szCs w:val="20"/>
          <w:lang/>
        </w:rPr>
        <w:t xml:space="preserve"> </w:t>
      </w:r>
      <w:r w:rsidR="00D96530" w:rsidRPr="0039495F">
        <w:rPr>
          <w:sz w:val="20"/>
          <w:szCs w:val="20"/>
          <w:lang/>
        </w:rPr>
        <w:t xml:space="preserve">incurred </w:t>
      </w:r>
      <w:r w:rsidRPr="0039495F">
        <w:rPr>
          <w:sz w:val="20"/>
          <w:szCs w:val="20"/>
          <w:lang/>
        </w:rPr>
        <w:t xml:space="preserve">unexpected costs for </w:t>
      </w:r>
      <w:r w:rsidR="009C7832" w:rsidRPr="0039495F">
        <w:rPr>
          <w:sz w:val="20"/>
          <w:szCs w:val="20"/>
          <w:lang/>
        </w:rPr>
        <w:t>data</w:t>
      </w:r>
      <w:r w:rsidRPr="0039495F">
        <w:rPr>
          <w:sz w:val="20"/>
          <w:szCs w:val="20"/>
          <w:lang/>
        </w:rPr>
        <w:t xml:space="preserve"> breaches and malware</w:t>
      </w:r>
      <w:r w:rsidR="00154085" w:rsidRPr="0039495F">
        <w:rPr>
          <w:sz w:val="20"/>
          <w:szCs w:val="20"/>
          <w:lang/>
        </w:rPr>
        <w:t xml:space="preserve">. </w:t>
      </w:r>
      <w:r w:rsidR="00BF66B4">
        <w:rPr>
          <w:sz w:val="20"/>
          <w:szCs w:val="20"/>
          <w:lang/>
        </w:rPr>
        <w:t>This trend is expected to continue into 2021, making it imperative that you protect</w:t>
      </w:r>
      <w:r w:rsidR="00BF66B4" w:rsidRPr="0039495F">
        <w:rPr>
          <w:sz w:val="20"/>
          <w:szCs w:val="20"/>
          <w:lang/>
        </w:rPr>
        <w:t xml:space="preserve"> </w:t>
      </w:r>
      <w:r w:rsidR="00DB1D04" w:rsidRPr="0039495F">
        <w:rPr>
          <w:sz w:val="20"/>
          <w:szCs w:val="20"/>
          <w:lang/>
        </w:rPr>
        <w:t>you</w:t>
      </w:r>
      <w:r w:rsidR="00C368AE" w:rsidRPr="0039495F">
        <w:rPr>
          <w:sz w:val="20"/>
          <w:szCs w:val="20"/>
          <w:lang/>
        </w:rPr>
        <w:t>r business’</w:t>
      </w:r>
      <w:r w:rsidR="00D5269F" w:rsidRPr="0039495F">
        <w:rPr>
          <w:sz w:val="20"/>
          <w:szCs w:val="20"/>
          <w:lang/>
        </w:rPr>
        <w:t>s</w:t>
      </w:r>
      <w:r w:rsidR="00DB1D04" w:rsidRPr="0039495F">
        <w:rPr>
          <w:sz w:val="20"/>
          <w:szCs w:val="20"/>
          <w:lang/>
        </w:rPr>
        <w:t xml:space="preserve"> data and reputation</w:t>
      </w:r>
      <w:r w:rsidR="00BE5188" w:rsidRPr="0039495F">
        <w:rPr>
          <w:sz w:val="20"/>
          <w:szCs w:val="20"/>
          <w:lang/>
        </w:rPr>
        <w:t xml:space="preserve"> by having strong </w:t>
      </w:r>
      <w:r w:rsidR="009140F2" w:rsidRPr="0039495F">
        <w:rPr>
          <w:sz w:val="20"/>
          <w:szCs w:val="20"/>
          <w:lang/>
        </w:rPr>
        <w:t>cyber</w:t>
      </w:r>
      <w:r w:rsidR="000010CF">
        <w:rPr>
          <w:sz w:val="20"/>
          <w:szCs w:val="20"/>
          <w:lang/>
        </w:rPr>
        <w:t>security</w:t>
      </w:r>
      <w:r w:rsidR="00BE5188" w:rsidRPr="0039495F">
        <w:rPr>
          <w:sz w:val="20"/>
          <w:szCs w:val="20"/>
          <w:lang/>
        </w:rPr>
        <w:t xml:space="preserve"> protocols in place.</w:t>
      </w:r>
    </w:p>
    <w:p w:rsidR="00BF66B4" w:rsidRPr="0039495F" w:rsidRDefault="00C66E00" w:rsidP="00BF66B4">
      <w:pPr>
        <w:pStyle w:val="ListParagraph"/>
        <w:numPr>
          <w:ilvl w:val="0"/>
          <w:numId w:val="4"/>
        </w:numPr>
        <w:spacing w:after="120"/>
        <w:ind w:left="4594"/>
        <w:contextualSpacing w:val="0"/>
        <w:rPr>
          <w:sz w:val="20"/>
          <w:szCs w:val="20"/>
          <w:lang/>
        </w:rPr>
      </w:pPr>
      <w:r w:rsidRPr="0039495F">
        <w:rPr>
          <w:b/>
          <w:sz w:val="20"/>
          <w:szCs w:val="20"/>
          <w:lang/>
        </w:rPr>
        <w:t>Remote work</w:t>
      </w:r>
      <w:r w:rsidR="000010CF">
        <w:rPr>
          <w:b/>
          <w:sz w:val="20"/>
          <w:szCs w:val="20"/>
          <w:lang/>
        </w:rPr>
        <w:t>—</w:t>
      </w:r>
      <w:r w:rsidR="00BE5188" w:rsidRPr="0039495F">
        <w:rPr>
          <w:sz w:val="20"/>
          <w:szCs w:val="20"/>
          <w:lang/>
        </w:rPr>
        <w:t>H</w:t>
      </w:r>
      <w:r w:rsidR="00D96530" w:rsidRPr="0039495F">
        <w:rPr>
          <w:sz w:val="20"/>
          <w:szCs w:val="20"/>
          <w:lang/>
        </w:rPr>
        <w:t xml:space="preserve">alf the world’s </w:t>
      </w:r>
      <w:r w:rsidR="00C368AE" w:rsidRPr="0039495F">
        <w:rPr>
          <w:sz w:val="20"/>
          <w:szCs w:val="20"/>
          <w:lang/>
        </w:rPr>
        <w:t xml:space="preserve">employees </w:t>
      </w:r>
      <w:r w:rsidR="00BE5188" w:rsidRPr="0039495F">
        <w:rPr>
          <w:sz w:val="20"/>
          <w:szCs w:val="20"/>
          <w:lang/>
        </w:rPr>
        <w:t xml:space="preserve">are </w:t>
      </w:r>
      <w:r w:rsidR="00D96530" w:rsidRPr="0039495F">
        <w:rPr>
          <w:sz w:val="20"/>
          <w:szCs w:val="20"/>
          <w:lang/>
        </w:rPr>
        <w:t>remote</w:t>
      </w:r>
      <w:r>
        <w:rPr>
          <w:sz w:val="20"/>
          <w:szCs w:val="20"/>
          <w:lang/>
        </w:rPr>
        <w:t xml:space="preserve">, and more and more businesses will continue to lean into work-from-home practices going forward. </w:t>
      </w:r>
      <w:r w:rsidRPr="0039495F">
        <w:rPr>
          <w:sz w:val="20"/>
          <w:szCs w:val="20"/>
          <w:lang/>
        </w:rPr>
        <w:t>Put the right cybersecurity and malware protection in position</w:t>
      </w:r>
      <w:r>
        <w:rPr>
          <w:sz w:val="20"/>
          <w:szCs w:val="20"/>
          <w:lang/>
        </w:rPr>
        <w:t>,</w:t>
      </w:r>
      <w:r w:rsidRPr="0039495F">
        <w:rPr>
          <w:sz w:val="20"/>
          <w:szCs w:val="20"/>
          <w:lang/>
        </w:rPr>
        <w:t xml:space="preserve"> so your remote team isn’t the unsuspecting gateway into your business’</w:t>
      </w:r>
      <w:r w:rsidR="007D5416">
        <w:rPr>
          <w:sz w:val="20"/>
          <w:szCs w:val="20"/>
          <w:lang/>
        </w:rPr>
        <w:t>s</w:t>
      </w:r>
      <w:r w:rsidRPr="0039495F">
        <w:rPr>
          <w:sz w:val="20"/>
          <w:szCs w:val="20"/>
          <w:lang/>
        </w:rPr>
        <w:t xml:space="preserve"> sensitive data.</w:t>
      </w:r>
    </w:p>
    <w:p w:rsidR="00A32ACC" w:rsidRDefault="00C66E00" w:rsidP="00A32ACC">
      <w:pPr>
        <w:pStyle w:val="ListParagraph"/>
        <w:numPr>
          <w:ilvl w:val="0"/>
          <w:numId w:val="4"/>
        </w:numPr>
        <w:spacing w:after="120"/>
        <w:ind w:left="4594"/>
        <w:contextualSpacing w:val="0"/>
        <w:rPr>
          <w:sz w:val="20"/>
          <w:szCs w:val="20"/>
          <w:lang/>
        </w:rPr>
      </w:pPr>
      <w:r w:rsidRPr="0039495F">
        <w:rPr>
          <w:b/>
          <w:sz w:val="20"/>
          <w:szCs w:val="20"/>
          <w:lang/>
        </w:rPr>
        <w:t>Digita</w:t>
      </w:r>
      <w:r w:rsidRPr="0039495F">
        <w:rPr>
          <w:b/>
          <w:sz w:val="20"/>
          <w:szCs w:val="20"/>
          <w:lang/>
        </w:rPr>
        <w:t>l transformation</w:t>
      </w:r>
      <w:r w:rsidR="000010CF">
        <w:rPr>
          <w:b/>
          <w:sz w:val="20"/>
          <w:szCs w:val="20"/>
          <w:lang/>
        </w:rPr>
        <w:t>—</w:t>
      </w:r>
      <w:r w:rsidR="00154085" w:rsidRPr="0039495F">
        <w:rPr>
          <w:sz w:val="20"/>
          <w:szCs w:val="20"/>
          <w:lang/>
        </w:rPr>
        <w:t>Many b</w:t>
      </w:r>
      <w:r w:rsidR="005F1B15" w:rsidRPr="0039495F">
        <w:rPr>
          <w:sz w:val="20"/>
          <w:szCs w:val="20"/>
          <w:lang/>
        </w:rPr>
        <w:t xml:space="preserve">usinesses </w:t>
      </w:r>
      <w:r w:rsidR="00154085" w:rsidRPr="0039495F">
        <w:rPr>
          <w:sz w:val="20"/>
          <w:szCs w:val="20"/>
          <w:lang/>
        </w:rPr>
        <w:t>use</w:t>
      </w:r>
      <w:r w:rsidR="005F1B15" w:rsidRPr="0039495F">
        <w:rPr>
          <w:sz w:val="20"/>
          <w:szCs w:val="20"/>
          <w:lang/>
        </w:rPr>
        <w:t xml:space="preserve"> digital solutions</w:t>
      </w:r>
      <w:r w:rsidR="00154085" w:rsidRPr="0039495F">
        <w:rPr>
          <w:sz w:val="20"/>
          <w:szCs w:val="20"/>
          <w:lang/>
        </w:rPr>
        <w:t xml:space="preserve"> to transform their capabilities</w:t>
      </w:r>
      <w:r w:rsidR="005F1B15" w:rsidRPr="0039495F">
        <w:rPr>
          <w:sz w:val="20"/>
          <w:szCs w:val="20"/>
          <w:lang/>
        </w:rPr>
        <w:t xml:space="preserve">, such as cloud-based services. </w:t>
      </w:r>
      <w:r w:rsidR="00BE5188" w:rsidRPr="0039495F">
        <w:rPr>
          <w:sz w:val="20"/>
          <w:szCs w:val="20"/>
          <w:lang/>
        </w:rPr>
        <w:t xml:space="preserve">Make </w:t>
      </w:r>
      <w:r w:rsidR="00154085" w:rsidRPr="0039495F">
        <w:rPr>
          <w:sz w:val="20"/>
          <w:szCs w:val="20"/>
          <w:lang/>
        </w:rPr>
        <w:t>sure your</w:t>
      </w:r>
      <w:r w:rsidR="003D0FD9" w:rsidRPr="0039495F">
        <w:rPr>
          <w:sz w:val="20"/>
          <w:szCs w:val="20"/>
          <w:lang/>
        </w:rPr>
        <w:t xml:space="preserve"> </w:t>
      </w:r>
      <w:r w:rsidR="00BD64E1" w:rsidRPr="0039495F">
        <w:rPr>
          <w:sz w:val="20"/>
          <w:szCs w:val="20"/>
          <w:lang/>
        </w:rPr>
        <w:t>business’</w:t>
      </w:r>
      <w:r w:rsidR="007D5416">
        <w:rPr>
          <w:sz w:val="20"/>
          <w:szCs w:val="20"/>
          <w:lang/>
        </w:rPr>
        <w:t>s</w:t>
      </w:r>
      <w:r w:rsidR="00BD64E1" w:rsidRPr="0039495F">
        <w:rPr>
          <w:sz w:val="20"/>
          <w:szCs w:val="20"/>
          <w:lang/>
        </w:rPr>
        <w:t xml:space="preserve"> intranet,</w:t>
      </w:r>
      <w:r w:rsidR="001A3300" w:rsidRPr="0039495F">
        <w:rPr>
          <w:sz w:val="20"/>
          <w:szCs w:val="20"/>
          <w:lang/>
        </w:rPr>
        <w:t xml:space="preserve"> </w:t>
      </w:r>
      <w:r w:rsidR="00BD64E1" w:rsidRPr="0039495F">
        <w:rPr>
          <w:sz w:val="20"/>
          <w:szCs w:val="20"/>
          <w:lang/>
        </w:rPr>
        <w:t xml:space="preserve">firewall, and antivirus and malware </w:t>
      </w:r>
      <w:r w:rsidR="00FD5608" w:rsidRPr="0039495F">
        <w:rPr>
          <w:sz w:val="20"/>
          <w:szCs w:val="20"/>
          <w:lang/>
        </w:rPr>
        <w:t>solutions</w:t>
      </w:r>
      <w:r w:rsidR="000C79AC" w:rsidRPr="0039495F">
        <w:rPr>
          <w:sz w:val="20"/>
          <w:szCs w:val="20"/>
          <w:lang/>
        </w:rPr>
        <w:t xml:space="preserve"> are reinforced</w:t>
      </w:r>
      <w:r w:rsidR="003D0FD9" w:rsidRPr="0039495F">
        <w:rPr>
          <w:sz w:val="20"/>
          <w:szCs w:val="20"/>
          <w:lang/>
        </w:rPr>
        <w:t xml:space="preserve"> to prevent</w:t>
      </w:r>
      <w:r w:rsidR="00DE6F92" w:rsidRPr="0039495F">
        <w:rPr>
          <w:sz w:val="20"/>
          <w:szCs w:val="20"/>
          <w:lang/>
        </w:rPr>
        <w:t xml:space="preserve"> </w:t>
      </w:r>
      <w:r w:rsidR="00154085" w:rsidRPr="0039495F">
        <w:rPr>
          <w:sz w:val="20"/>
          <w:szCs w:val="20"/>
          <w:lang/>
        </w:rPr>
        <w:t>cyber</w:t>
      </w:r>
      <w:r w:rsidR="005F1B15" w:rsidRPr="0039495F">
        <w:rPr>
          <w:sz w:val="20"/>
          <w:szCs w:val="20"/>
          <w:lang/>
        </w:rPr>
        <w:t xml:space="preserve">attacks. </w:t>
      </w:r>
    </w:p>
    <w:p w:rsidR="004B7102" w:rsidRPr="00A32ACC" w:rsidRDefault="00C66E00" w:rsidP="00A32ACC">
      <w:pPr>
        <w:pStyle w:val="ListParagraph"/>
        <w:numPr>
          <w:ilvl w:val="0"/>
          <w:numId w:val="4"/>
        </w:numPr>
        <w:spacing w:after="120"/>
        <w:ind w:left="4594"/>
        <w:contextualSpacing w:val="0"/>
        <w:rPr>
          <w:sz w:val="20"/>
          <w:szCs w:val="20"/>
          <w:lang/>
        </w:rPr>
      </w:pPr>
      <w:r w:rsidRPr="00A32ACC">
        <w:rPr>
          <w:b/>
          <w:sz w:val="20"/>
          <w:szCs w:val="20"/>
          <w:lang/>
        </w:rPr>
        <w:t>Adoption of new</w:t>
      </w:r>
      <w:r w:rsidRPr="00A32ACC">
        <w:rPr>
          <w:b/>
          <w:sz w:val="20"/>
          <w:szCs w:val="20"/>
          <w:lang/>
        </w:rPr>
        <w:t xml:space="preserve"> technologies</w:t>
      </w:r>
      <w:r w:rsidR="000010CF" w:rsidRPr="00A32ACC">
        <w:rPr>
          <w:b/>
          <w:sz w:val="20"/>
          <w:szCs w:val="20"/>
          <w:lang/>
        </w:rPr>
        <w:t>—</w:t>
      </w:r>
      <w:r w:rsidR="00516B07" w:rsidRPr="00A32ACC">
        <w:rPr>
          <w:sz w:val="20"/>
          <w:szCs w:val="20"/>
          <w:lang/>
        </w:rPr>
        <w:t xml:space="preserve">To </w:t>
      </w:r>
      <w:r w:rsidR="00154085" w:rsidRPr="00A32ACC">
        <w:rPr>
          <w:sz w:val="20"/>
          <w:szCs w:val="20"/>
          <w:lang/>
        </w:rPr>
        <w:t>save time and money</w:t>
      </w:r>
      <w:r w:rsidR="00516B07" w:rsidRPr="00A32ACC">
        <w:rPr>
          <w:sz w:val="20"/>
          <w:szCs w:val="20"/>
          <w:lang/>
        </w:rPr>
        <w:t xml:space="preserve">, </w:t>
      </w:r>
      <w:r w:rsidR="00154085" w:rsidRPr="00A32ACC">
        <w:rPr>
          <w:sz w:val="20"/>
          <w:szCs w:val="20"/>
          <w:lang/>
        </w:rPr>
        <w:t>many employers</w:t>
      </w:r>
      <w:r w:rsidR="00F320BC" w:rsidRPr="00A32ACC">
        <w:rPr>
          <w:sz w:val="20"/>
          <w:szCs w:val="20"/>
          <w:lang/>
        </w:rPr>
        <w:t xml:space="preserve"> are</w:t>
      </w:r>
      <w:r w:rsidR="00516B07" w:rsidRPr="00A32ACC">
        <w:rPr>
          <w:sz w:val="20"/>
          <w:szCs w:val="20"/>
          <w:lang/>
        </w:rPr>
        <w:t xml:space="preserve"> adopt</w:t>
      </w:r>
      <w:r w:rsidR="00F320BC" w:rsidRPr="00A32ACC">
        <w:rPr>
          <w:sz w:val="20"/>
          <w:szCs w:val="20"/>
          <w:lang/>
        </w:rPr>
        <w:t>ing</w:t>
      </w:r>
      <w:r w:rsidR="00516B07" w:rsidRPr="00A32ACC">
        <w:rPr>
          <w:sz w:val="20"/>
          <w:szCs w:val="20"/>
          <w:lang/>
        </w:rPr>
        <w:t xml:space="preserve"> new technologies</w:t>
      </w:r>
      <w:r w:rsidR="00154085" w:rsidRPr="00A32ACC">
        <w:rPr>
          <w:sz w:val="20"/>
          <w:szCs w:val="20"/>
          <w:lang/>
        </w:rPr>
        <w:t xml:space="preserve">, </w:t>
      </w:r>
      <w:r w:rsidR="003D7BC7" w:rsidRPr="00A32ACC">
        <w:rPr>
          <w:sz w:val="20"/>
          <w:szCs w:val="20"/>
          <w:lang/>
        </w:rPr>
        <w:t>such as</w:t>
      </w:r>
      <w:r w:rsidR="00154085" w:rsidRPr="00A32ACC">
        <w:rPr>
          <w:sz w:val="20"/>
          <w:szCs w:val="20"/>
          <w:lang/>
        </w:rPr>
        <w:t xml:space="preserve"> paperless systems</w:t>
      </w:r>
      <w:r w:rsidR="00516B07" w:rsidRPr="00A32ACC">
        <w:rPr>
          <w:sz w:val="20"/>
          <w:szCs w:val="20"/>
          <w:lang/>
        </w:rPr>
        <w:t xml:space="preserve">. </w:t>
      </w:r>
      <w:r w:rsidR="00F320BC" w:rsidRPr="00A32ACC">
        <w:rPr>
          <w:sz w:val="20"/>
          <w:szCs w:val="20"/>
          <w:lang/>
        </w:rPr>
        <w:t>When adopting these technologies, it’s crucial to assess your system for vulnerabilities</w:t>
      </w:r>
      <w:r w:rsidR="003D7BC7" w:rsidRPr="00A32ACC">
        <w:rPr>
          <w:sz w:val="20"/>
          <w:szCs w:val="20"/>
          <w:lang/>
        </w:rPr>
        <w:t>.</w:t>
      </w:r>
      <w:r w:rsidR="00A27EA7" w:rsidRPr="00A32ACC">
        <w:rPr>
          <w:sz w:val="20"/>
          <w:szCs w:val="20"/>
          <w:lang/>
        </w:rPr>
        <w:t xml:space="preserve"> </w:t>
      </w:r>
      <w:r w:rsidRPr="00A32ACC">
        <w:rPr>
          <w:rFonts w:eastAsia="Times New Roman" w:cs="Calibri"/>
          <w:sz w:val="20"/>
          <w:szCs w:val="20"/>
        </w:rPr>
        <w:t>By 2023, 60% of organizations will phase out VPNs in fa</w:t>
      </w:r>
      <w:r w:rsidRPr="00A32ACC">
        <w:rPr>
          <w:rFonts w:eastAsia="Times New Roman" w:cs="Calibri"/>
          <w:sz w:val="20"/>
          <w:szCs w:val="20"/>
        </w:rPr>
        <w:t>vor of zero</w:t>
      </w:r>
      <w:r w:rsidR="00A32ACC" w:rsidRPr="00A32ACC">
        <w:rPr>
          <w:rFonts w:eastAsia="Times New Roman" w:cs="Calibri"/>
          <w:sz w:val="20"/>
          <w:szCs w:val="20"/>
        </w:rPr>
        <w:t>-</w:t>
      </w:r>
      <w:r w:rsidRPr="00A32ACC">
        <w:rPr>
          <w:rFonts w:eastAsia="Times New Roman" w:cs="Calibri"/>
          <w:sz w:val="20"/>
          <w:szCs w:val="20"/>
        </w:rPr>
        <w:t xml:space="preserve">trust network access, giving users access to only the smallest set of permissions necessary to perform their work. </w:t>
      </w:r>
    </w:p>
    <w:p w:rsidR="00F320BC" w:rsidRPr="004B7102" w:rsidRDefault="00C66E00" w:rsidP="00B4204C">
      <w:pPr>
        <w:pStyle w:val="ListParagraph"/>
        <w:numPr>
          <w:ilvl w:val="0"/>
          <w:numId w:val="4"/>
        </w:numPr>
        <w:spacing w:after="120"/>
        <w:ind w:left="4594"/>
        <w:contextualSpacing w:val="0"/>
        <w:rPr>
          <w:sz w:val="20"/>
          <w:szCs w:val="20"/>
          <w:lang/>
        </w:rPr>
      </w:pPr>
      <w:r w:rsidRPr="004B7102">
        <w:rPr>
          <w:b/>
          <w:sz w:val="20"/>
          <w:szCs w:val="20"/>
          <w:lang/>
        </w:rPr>
        <w:t>5G technology</w:t>
      </w:r>
      <w:r w:rsidR="000010CF" w:rsidRPr="004B7102">
        <w:rPr>
          <w:b/>
          <w:sz w:val="20"/>
          <w:szCs w:val="20"/>
          <w:lang/>
        </w:rPr>
        <w:t>—</w:t>
      </w:r>
      <w:r w:rsidR="00D95E7D" w:rsidRPr="004B7102">
        <w:rPr>
          <w:sz w:val="20"/>
          <w:szCs w:val="20"/>
          <w:lang/>
        </w:rPr>
        <w:t xml:space="preserve">Almost half the world will use </w:t>
      </w:r>
      <w:r w:rsidR="00D15B47" w:rsidRPr="004B7102">
        <w:rPr>
          <w:sz w:val="20"/>
          <w:szCs w:val="20"/>
          <w:lang/>
        </w:rPr>
        <w:t xml:space="preserve">5G </w:t>
      </w:r>
      <w:r w:rsidR="00681D6B" w:rsidRPr="004B7102">
        <w:rPr>
          <w:sz w:val="20"/>
          <w:szCs w:val="20"/>
          <w:lang/>
        </w:rPr>
        <w:t>technology</w:t>
      </w:r>
      <w:r w:rsidR="00516B07" w:rsidRPr="004B7102">
        <w:rPr>
          <w:sz w:val="20"/>
          <w:szCs w:val="20"/>
          <w:lang/>
        </w:rPr>
        <w:t xml:space="preserve"> </w:t>
      </w:r>
      <w:r w:rsidRPr="004B7102">
        <w:rPr>
          <w:sz w:val="20"/>
          <w:szCs w:val="20"/>
          <w:lang/>
        </w:rPr>
        <w:t>(</w:t>
      </w:r>
      <w:r w:rsidR="00516B07" w:rsidRPr="004B7102">
        <w:rPr>
          <w:sz w:val="20"/>
          <w:szCs w:val="20"/>
          <w:lang/>
        </w:rPr>
        <w:t>the fifth generation of wireless network technology</w:t>
      </w:r>
      <w:r w:rsidRPr="004B7102">
        <w:rPr>
          <w:sz w:val="20"/>
          <w:szCs w:val="20"/>
          <w:lang/>
        </w:rPr>
        <w:t>)</w:t>
      </w:r>
      <w:r w:rsidR="00681D6B" w:rsidRPr="004B7102">
        <w:rPr>
          <w:sz w:val="20"/>
          <w:szCs w:val="20"/>
          <w:lang/>
        </w:rPr>
        <w:t xml:space="preserve"> by 2024. </w:t>
      </w:r>
      <w:r w:rsidR="00A27EA7" w:rsidRPr="004B7102">
        <w:rPr>
          <w:sz w:val="20"/>
          <w:szCs w:val="20"/>
          <w:lang/>
        </w:rPr>
        <w:t>High</w:t>
      </w:r>
      <w:r w:rsidR="005A5176" w:rsidRPr="004B7102">
        <w:rPr>
          <w:sz w:val="20"/>
          <w:szCs w:val="20"/>
          <w:lang/>
        </w:rPr>
        <w:t>-speed data transfers</w:t>
      </w:r>
      <w:r w:rsidR="00516B07" w:rsidRPr="004B7102">
        <w:rPr>
          <w:sz w:val="20"/>
          <w:szCs w:val="20"/>
          <w:lang/>
        </w:rPr>
        <w:t xml:space="preserve"> with 5G</w:t>
      </w:r>
      <w:r w:rsidR="00154085" w:rsidRPr="004B7102">
        <w:rPr>
          <w:sz w:val="20"/>
          <w:szCs w:val="20"/>
          <w:lang/>
        </w:rPr>
        <w:t xml:space="preserve"> will</w:t>
      </w:r>
      <w:r w:rsidR="00516B07" w:rsidRPr="004B7102">
        <w:rPr>
          <w:sz w:val="20"/>
          <w:szCs w:val="20"/>
          <w:lang/>
        </w:rPr>
        <w:t xml:space="preserve"> </w:t>
      </w:r>
      <w:r w:rsidR="00F87B0E" w:rsidRPr="004B7102">
        <w:rPr>
          <w:sz w:val="20"/>
          <w:szCs w:val="20"/>
          <w:lang/>
        </w:rPr>
        <w:t xml:space="preserve">give </w:t>
      </w:r>
      <w:r w:rsidR="005A5176" w:rsidRPr="004B7102">
        <w:rPr>
          <w:sz w:val="20"/>
          <w:szCs w:val="20"/>
          <w:lang/>
        </w:rPr>
        <w:t xml:space="preserve">hackers </w:t>
      </w:r>
      <w:r w:rsidR="00F87B0E" w:rsidRPr="004B7102">
        <w:rPr>
          <w:sz w:val="20"/>
          <w:szCs w:val="20"/>
          <w:lang/>
        </w:rPr>
        <w:t>easy</w:t>
      </w:r>
      <w:r w:rsidR="000C79AC" w:rsidRPr="004B7102">
        <w:rPr>
          <w:sz w:val="20"/>
          <w:szCs w:val="20"/>
          <w:lang/>
        </w:rPr>
        <w:t xml:space="preserve"> access </w:t>
      </w:r>
      <w:r w:rsidR="00516B07" w:rsidRPr="004B7102">
        <w:rPr>
          <w:sz w:val="20"/>
          <w:szCs w:val="20"/>
          <w:lang/>
        </w:rPr>
        <w:t>to</w:t>
      </w:r>
      <w:r w:rsidR="00F87B0E" w:rsidRPr="004B7102">
        <w:rPr>
          <w:sz w:val="20"/>
          <w:szCs w:val="20"/>
          <w:lang/>
        </w:rPr>
        <w:t xml:space="preserve"> data</w:t>
      </w:r>
      <w:r w:rsidR="005A5176" w:rsidRPr="004B7102">
        <w:rPr>
          <w:sz w:val="20"/>
          <w:szCs w:val="20"/>
          <w:lang/>
        </w:rPr>
        <w:t xml:space="preserve">. </w:t>
      </w:r>
      <w:r w:rsidR="00154085" w:rsidRPr="004B7102">
        <w:rPr>
          <w:sz w:val="20"/>
          <w:szCs w:val="20"/>
          <w:lang/>
        </w:rPr>
        <w:t xml:space="preserve">Be sure to have the necessary protocols in </w:t>
      </w:r>
      <w:r w:rsidR="001F36C0" w:rsidRPr="004B7102">
        <w:rPr>
          <w:sz w:val="20"/>
          <w:szCs w:val="20"/>
          <w:lang/>
        </w:rPr>
        <w:t xml:space="preserve">place to prevent </w:t>
      </w:r>
      <w:r w:rsidR="00A27EA7" w:rsidRPr="004B7102">
        <w:rPr>
          <w:sz w:val="20"/>
          <w:szCs w:val="20"/>
          <w:lang/>
        </w:rPr>
        <w:t xml:space="preserve">a </w:t>
      </w:r>
      <w:r w:rsidR="001F36C0" w:rsidRPr="004B7102">
        <w:rPr>
          <w:sz w:val="20"/>
          <w:szCs w:val="20"/>
          <w:lang/>
        </w:rPr>
        <w:t>data breach</w:t>
      </w:r>
      <w:r w:rsidR="00154085" w:rsidRPr="004B7102">
        <w:rPr>
          <w:sz w:val="20"/>
          <w:szCs w:val="20"/>
          <w:lang/>
        </w:rPr>
        <w:t>.</w:t>
      </w:r>
    </w:p>
    <w:p w:rsidR="00F320BC" w:rsidRPr="00F320BC" w:rsidRDefault="00C66E00" w:rsidP="007D5416">
      <w:pPr>
        <w:ind w:left="3690"/>
        <w:rPr>
          <w:lang/>
        </w:rPr>
      </w:pPr>
      <w:r w:rsidRPr="00EA5BE1">
        <w:rPr>
          <w:sz w:val="20"/>
          <w:szCs w:val="20"/>
          <w:lang/>
        </w:rPr>
        <w:t xml:space="preserve">To ensure you have the necessary safeguards in place to </w:t>
      </w:r>
      <w:r w:rsidR="00875102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protect</w:t>
      </w:r>
      <w:r w:rsidR="00875102" w:rsidRPr="007D5416">
        <w:rPr>
          <w:sz w:val="20"/>
          <w:szCs w:val="20"/>
          <w:lang/>
        </w:rPr>
        <w:t xml:space="preserve"> your </w:t>
      </w:r>
      <w:r w:rsidR="00F87B0E" w:rsidRPr="007D5416">
        <w:rPr>
          <w:sz w:val="20"/>
          <w:szCs w:val="20"/>
          <w:lang/>
        </w:rPr>
        <w:t>business, employees and clients</w:t>
      </w:r>
      <w:r w:rsidR="003D7BC7" w:rsidRPr="007D5416">
        <w:rPr>
          <w:sz w:val="20"/>
          <w:szCs w:val="20"/>
          <w:lang/>
        </w:rPr>
        <w:t xml:space="preserve"> from cyberattacks, contact Acrisure, LLC today.</w:t>
      </w:r>
    </w:p>
    <w:p w:rsidR="008A0669" w:rsidRPr="00875102" w:rsidRDefault="00C66E00" w:rsidP="007D5416">
      <w:pPr>
        <w:pStyle w:val="Title"/>
        <w:spacing w:before="0"/>
        <w:ind w:left="3870" w:right="0"/>
      </w:pPr>
      <w:r>
        <w:lastRenderedPageBreak/>
        <w:t>Preventing S</w:t>
      </w:r>
      <w:bookmarkStart w:id="0" w:name="_GoBack"/>
      <w:bookmarkEnd w:id="0"/>
      <w:r>
        <w:t>lips, Trips and Falls in Winter</w:t>
      </w:r>
    </w:p>
    <w:p w:rsidR="00A27EA7" w:rsidRPr="007D5416" w:rsidRDefault="00C66E00" w:rsidP="007D5416">
      <w:pPr>
        <w:ind w:left="3870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As temperatures begin to drop, walkways can quickly become hazardous </w:t>
      </w:r>
      <w:r w:rsidR="00AF1CF9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due to snow and ice</w:t>
      </w:r>
      <w:r w:rsidR="006E6B21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. </w:t>
      </w:r>
      <w:r w:rsidR="00CC69A6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W</w:t>
      </w:r>
      <w:r w:rsidR="003D3429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inter s</w:t>
      </w:r>
      <w:r w:rsidR="006E6B21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lips and falls </w:t>
      </w:r>
      <w:r w:rsidR="00E82761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at businesses </w:t>
      </w:r>
      <w:r w:rsidR="006E6B21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are common</w:t>
      </w:r>
      <w:r w:rsidR="009E56D6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sources of injuries for</w:t>
      </w:r>
      <w:r w:rsidR="006E6B21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visitors</w:t>
      </w:r>
      <w:r w:rsidR="003D3429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nd</w:t>
      </w:r>
      <w:r w:rsidR="006E6B21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employees</w:t>
      </w:r>
      <w:r w:rsidR="009E56D6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like</w:t>
      </w:r>
      <w:r w:rsidR="006E6B21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. </w:t>
      </w:r>
    </w:p>
    <w:p w:rsidR="00A27EA7" w:rsidRPr="007D5416" w:rsidRDefault="00C66E00" w:rsidP="007D5416">
      <w:pPr>
        <w:ind w:left="3870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As an employer, it</w:t>
      </w:r>
      <w:r w:rsidR="006A53E8">
        <w:rPr>
          <w:rFonts w:asciiTheme="minorHAnsi" w:hAnsiTheme="minorHAnsi" w:cstheme="minorHAnsi"/>
          <w:sz w:val="20"/>
          <w:szCs w:val="20"/>
          <w:shd w:val="clear" w:color="auto" w:fill="FFFFFF"/>
        </w:rPr>
        <w:t>’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s </w:t>
      </w:r>
      <w:r w:rsidR="006A53E8">
        <w:rPr>
          <w:rFonts w:asciiTheme="minorHAnsi" w:hAnsiTheme="minorHAnsi" w:cstheme="minorHAnsi"/>
          <w:sz w:val="20"/>
          <w:szCs w:val="20"/>
          <w:shd w:val="clear" w:color="auto" w:fill="FFFFFF"/>
        </w:rPr>
        <w:t>crucial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o maintain the safety of your property </w:t>
      </w:r>
      <w:r w:rsidR="003D7BC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and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0D21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keep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your employees and visitors </w:t>
      </w:r>
      <w:r w:rsidR="000D21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safe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. Whether you take care of snow and ice removal yourself </w:t>
      </w:r>
      <w:r w:rsidR="003D7BC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or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contract with an outside vendor, it’s your legal responsibility to remove snow and ice in a reasonable amount of time. Failure to do </w:t>
      </w:r>
      <w:r w:rsidR="006A53E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so may be considered 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negligence</w:t>
      </w:r>
      <w:r w:rsidR="003D7BC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nd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3D7BC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put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you at fault for any falls and injuries</w:t>
      </w:r>
      <w:r w:rsidR="003D7BC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6A53E8">
        <w:rPr>
          <w:rFonts w:asciiTheme="minorHAnsi" w:hAnsiTheme="minorHAnsi" w:cstheme="minorHAnsi"/>
          <w:sz w:val="20"/>
          <w:szCs w:val="20"/>
          <w:shd w:val="clear" w:color="auto" w:fill="FFFFFF"/>
        </w:rPr>
        <w:t>that occur on</w:t>
      </w:r>
      <w:r w:rsidR="000010C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your</w:t>
      </w:r>
      <w:r w:rsidR="006A53E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premises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.</w:t>
      </w:r>
    </w:p>
    <w:p w:rsidR="00CC69A6" w:rsidRPr="005F6FC9" w:rsidRDefault="00C66E00" w:rsidP="007D5416">
      <w:pPr>
        <w:ind w:left="3870"/>
      </w:pPr>
      <w:r w:rsidRPr="007D5416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>Tips</w:t>
      </w:r>
      <w:r w:rsidRPr="007D5416">
        <w:rPr>
          <w:b/>
        </w:rPr>
        <w:t xml:space="preserve"> </w:t>
      </w:r>
      <w:r w:rsidR="005D29D3" w:rsidRPr="007D5416">
        <w:rPr>
          <w:b/>
        </w:rPr>
        <w:t>for Winter Safety</w:t>
      </w:r>
    </w:p>
    <w:p w:rsidR="00AA05CF" w:rsidRPr="007D5416" w:rsidRDefault="00C66E00" w:rsidP="007D5416">
      <w:pPr>
        <w:ind w:left="3870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Be proactive and </w:t>
      </w:r>
      <w:r w:rsidR="005D29D3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put a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winter safety plan in place before the cold weather arrives</w:t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.</w:t>
      </w:r>
      <w:r w:rsidR="00A27EA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his</w:t>
      </w:r>
      <w:r w:rsidR="006A53E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plan</w:t>
      </w:r>
      <w:r w:rsidR="00A27EA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0D21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should </w:t>
      </w:r>
      <w:r w:rsidR="006A53E8">
        <w:rPr>
          <w:rFonts w:asciiTheme="minorHAnsi" w:hAnsiTheme="minorHAnsi" w:cstheme="minorHAnsi"/>
          <w:sz w:val="20"/>
          <w:szCs w:val="20"/>
          <w:shd w:val="clear" w:color="auto" w:fill="FFFFFF"/>
        </w:rPr>
        <w:t>account for</w:t>
      </w:r>
      <w:r w:rsidR="000010C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winter</w:t>
      </w:r>
      <w:r w:rsidR="006A53E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slip and fall hazards </w:t>
      </w:r>
      <w:r w:rsidR="003D7BC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both outside and inside your business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. It may </w:t>
      </w:r>
      <w:r w:rsidR="003D7BC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include items 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related </w:t>
      </w:r>
      <w:r w:rsidR="000010C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to 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removing </w:t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snow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; </w:t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de</w:t>
      </w:r>
      <w:r w:rsidR="000010CF">
        <w:rPr>
          <w:rFonts w:asciiTheme="minorHAnsi" w:hAnsiTheme="minorHAnsi" w:cstheme="minorHAnsi"/>
          <w:sz w:val="20"/>
          <w:szCs w:val="20"/>
          <w:shd w:val="clear" w:color="auto" w:fill="FFFFFF"/>
        </w:rPr>
        <w:t>-</w:t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icing sidewalks and parking lots; us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>ing</w:t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mats and mops for slippery </w:t>
      </w:r>
      <w:r w:rsidR="003D7BC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indoor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reas; and creating</w:t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 dedicated area </w:t>
      </w:r>
      <w:r w:rsidR="000D21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to stow </w:t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wet items, such as boots and coats. </w:t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br/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br/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>Other</w:t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A27EA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tips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o consider as</w:t>
      </w:r>
      <w:r w:rsidR="00A27EA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part of </w:t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your business’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>s</w:t>
      </w:r>
      <w:r w:rsidR="00A27EA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safety plan 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>to</w:t>
      </w:r>
      <w:r w:rsidR="00EB0CDD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5D29D3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enjoy a</w:t>
      </w:r>
      <w:r w:rsidR="008700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n accident-free </w:t>
      </w:r>
      <w:r w:rsidR="000D2120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winter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include</w:t>
      </w:r>
      <w:r w:rsidR="00A27EA7"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:</w:t>
      </w:r>
    </w:p>
    <w:p w:rsidR="008432AC" w:rsidRPr="007D5416" w:rsidRDefault="00C66E00" w:rsidP="007D5416">
      <w:pPr>
        <w:pStyle w:val="ListParagraph"/>
        <w:numPr>
          <w:ilvl w:val="0"/>
          <w:numId w:val="15"/>
        </w:numPr>
        <w:spacing w:after="120"/>
        <w:contextualSpacing w:val="0"/>
        <w:rPr>
          <w:sz w:val="20"/>
          <w:szCs w:val="20"/>
          <w:lang/>
        </w:rPr>
      </w:pPr>
      <w:r w:rsidRPr="007D5416">
        <w:rPr>
          <w:sz w:val="20"/>
          <w:szCs w:val="20"/>
          <w:lang/>
        </w:rPr>
        <w:t>Decid</w:t>
      </w:r>
      <w:r w:rsidR="006524D0">
        <w:rPr>
          <w:sz w:val="20"/>
          <w:szCs w:val="20"/>
          <w:lang/>
        </w:rPr>
        <w:t>e</w:t>
      </w:r>
      <w:r w:rsidRPr="007D5416">
        <w:rPr>
          <w:sz w:val="20"/>
          <w:szCs w:val="20"/>
          <w:lang/>
        </w:rPr>
        <w:t xml:space="preserve"> </w:t>
      </w:r>
      <w:r w:rsidR="000010CF">
        <w:rPr>
          <w:sz w:val="20"/>
          <w:szCs w:val="20"/>
          <w:lang/>
        </w:rPr>
        <w:t>whether</w:t>
      </w:r>
      <w:r w:rsidR="000010CF" w:rsidRPr="007D5416">
        <w:rPr>
          <w:sz w:val="20"/>
          <w:szCs w:val="20"/>
          <w:lang/>
        </w:rPr>
        <w:t xml:space="preserve"> </w:t>
      </w:r>
      <w:r w:rsidR="003D7BC7" w:rsidRPr="007D5416">
        <w:rPr>
          <w:sz w:val="20"/>
          <w:szCs w:val="20"/>
          <w:lang/>
        </w:rPr>
        <w:t xml:space="preserve">you </w:t>
      </w:r>
      <w:r w:rsidR="00E82761" w:rsidRPr="007D5416">
        <w:rPr>
          <w:sz w:val="20"/>
          <w:szCs w:val="20"/>
          <w:lang/>
        </w:rPr>
        <w:t>will use</w:t>
      </w:r>
      <w:r w:rsidRPr="007D5416">
        <w:rPr>
          <w:sz w:val="20"/>
          <w:szCs w:val="20"/>
          <w:lang/>
        </w:rPr>
        <w:t xml:space="preserve"> rock salt or an ice melt product</w:t>
      </w:r>
      <w:r w:rsidR="00EB0CDD">
        <w:rPr>
          <w:sz w:val="20"/>
          <w:szCs w:val="20"/>
          <w:lang/>
        </w:rPr>
        <w:t xml:space="preserve"> for ice removal</w:t>
      </w:r>
      <w:r w:rsidRPr="007D5416">
        <w:rPr>
          <w:sz w:val="20"/>
          <w:szCs w:val="20"/>
          <w:lang/>
        </w:rPr>
        <w:t>.</w:t>
      </w:r>
      <w:r w:rsidR="00953AFA" w:rsidRPr="007D5416">
        <w:rPr>
          <w:sz w:val="20"/>
          <w:szCs w:val="20"/>
          <w:lang/>
        </w:rPr>
        <w:t xml:space="preserve"> </w:t>
      </w:r>
      <w:r w:rsidRPr="007D5416">
        <w:rPr>
          <w:sz w:val="20"/>
          <w:szCs w:val="20"/>
          <w:lang/>
        </w:rPr>
        <w:t xml:space="preserve">Rock salt works at temperatures above </w:t>
      </w:r>
      <w:r w:rsidR="00EB0CDD">
        <w:rPr>
          <w:sz w:val="20"/>
          <w:szCs w:val="20"/>
          <w:lang/>
        </w:rPr>
        <w:t>5</w:t>
      </w:r>
      <w:r w:rsidR="0060644D">
        <w:rPr>
          <w:sz w:val="20"/>
          <w:szCs w:val="20"/>
          <w:lang/>
        </w:rPr>
        <w:t xml:space="preserve"> </w:t>
      </w:r>
      <w:r w:rsidR="006A53E8" w:rsidRPr="00F320BC">
        <w:rPr>
          <w:sz w:val="20"/>
          <w:szCs w:val="20"/>
          <w:lang/>
        </w:rPr>
        <w:t>F</w:t>
      </w:r>
      <w:r w:rsidRPr="007D5416">
        <w:rPr>
          <w:sz w:val="20"/>
          <w:szCs w:val="20"/>
          <w:lang/>
        </w:rPr>
        <w:t>.</w:t>
      </w:r>
    </w:p>
    <w:p w:rsidR="008432AC" w:rsidRPr="007D5416" w:rsidRDefault="00C66E00" w:rsidP="007D5416">
      <w:pPr>
        <w:pStyle w:val="ListParagraph"/>
        <w:numPr>
          <w:ilvl w:val="0"/>
          <w:numId w:val="15"/>
        </w:numPr>
        <w:spacing w:after="120"/>
        <w:ind w:left="4594"/>
        <w:contextualSpacing w:val="0"/>
        <w:rPr>
          <w:sz w:val="20"/>
          <w:szCs w:val="20"/>
          <w:lang/>
        </w:rPr>
      </w:pPr>
      <w:r w:rsidRPr="007D5416">
        <w:rPr>
          <w:sz w:val="20"/>
          <w:szCs w:val="20"/>
          <w:lang/>
        </w:rPr>
        <w:t xml:space="preserve">Mix ice melt with sand to reduce the amount of ice melt you </w:t>
      </w:r>
      <w:r w:rsidR="00E82761" w:rsidRPr="007D5416">
        <w:rPr>
          <w:sz w:val="20"/>
          <w:szCs w:val="20"/>
          <w:lang/>
        </w:rPr>
        <w:t>need</w:t>
      </w:r>
      <w:r w:rsidRPr="007D5416">
        <w:rPr>
          <w:sz w:val="20"/>
          <w:szCs w:val="20"/>
          <w:lang/>
        </w:rPr>
        <w:t xml:space="preserve"> and</w:t>
      </w:r>
      <w:r w:rsidR="00E82761" w:rsidRPr="007D5416">
        <w:rPr>
          <w:sz w:val="20"/>
          <w:szCs w:val="20"/>
          <w:lang/>
        </w:rPr>
        <w:t xml:space="preserve"> to</w:t>
      </w:r>
      <w:r w:rsidRPr="007D5416">
        <w:rPr>
          <w:sz w:val="20"/>
          <w:szCs w:val="20"/>
          <w:lang/>
        </w:rPr>
        <w:t xml:space="preserve"> provide extra traction</w:t>
      </w:r>
      <w:r w:rsidR="00AA05CF" w:rsidRPr="007D5416">
        <w:rPr>
          <w:sz w:val="20"/>
          <w:szCs w:val="20"/>
          <w:lang/>
        </w:rPr>
        <w:t>.</w:t>
      </w:r>
    </w:p>
    <w:p w:rsidR="00AA05CF" w:rsidRPr="007D5416" w:rsidRDefault="00C66E00" w:rsidP="007D5416">
      <w:pPr>
        <w:pStyle w:val="ListParagraph"/>
        <w:numPr>
          <w:ilvl w:val="0"/>
          <w:numId w:val="15"/>
        </w:numPr>
        <w:spacing w:after="120"/>
        <w:ind w:left="4594"/>
        <w:contextualSpacing w:val="0"/>
        <w:rPr>
          <w:sz w:val="20"/>
          <w:szCs w:val="20"/>
          <w:lang/>
        </w:rPr>
      </w:pPr>
      <w:r w:rsidRPr="007D5416">
        <w:rPr>
          <w:sz w:val="20"/>
          <w:szCs w:val="20"/>
          <w:lang/>
        </w:rPr>
        <w:t>Us</w:t>
      </w:r>
      <w:r w:rsidR="006524D0">
        <w:rPr>
          <w:sz w:val="20"/>
          <w:szCs w:val="20"/>
          <w:lang/>
        </w:rPr>
        <w:t>e</w:t>
      </w:r>
      <w:r w:rsidR="00EB0CDD">
        <w:rPr>
          <w:sz w:val="20"/>
          <w:szCs w:val="20"/>
          <w:lang/>
        </w:rPr>
        <w:t xml:space="preserve"> the</w:t>
      </w:r>
      <w:r w:rsidRPr="007D5416">
        <w:rPr>
          <w:sz w:val="20"/>
          <w:szCs w:val="20"/>
          <w:lang/>
        </w:rPr>
        <w:t xml:space="preserve"> appropriate</w:t>
      </w:r>
      <w:r w:rsidR="00EB0CDD">
        <w:rPr>
          <w:sz w:val="20"/>
          <w:szCs w:val="20"/>
          <w:lang/>
        </w:rPr>
        <w:t xml:space="preserve"> amount of ice-removal</w:t>
      </w:r>
      <w:r w:rsidRPr="007D5416">
        <w:rPr>
          <w:sz w:val="20"/>
          <w:szCs w:val="20"/>
          <w:lang/>
        </w:rPr>
        <w:t xml:space="preserve"> prod</w:t>
      </w:r>
      <w:r w:rsidRPr="007D5416">
        <w:rPr>
          <w:sz w:val="20"/>
          <w:szCs w:val="20"/>
          <w:lang/>
        </w:rPr>
        <w:t xml:space="preserve">uct. Too much </w:t>
      </w:r>
      <w:r w:rsidR="00E82761" w:rsidRPr="007D5416">
        <w:rPr>
          <w:sz w:val="20"/>
          <w:szCs w:val="20"/>
          <w:lang/>
        </w:rPr>
        <w:t xml:space="preserve">product </w:t>
      </w:r>
      <w:r w:rsidRPr="007D5416">
        <w:rPr>
          <w:sz w:val="20"/>
          <w:szCs w:val="20"/>
          <w:lang/>
        </w:rPr>
        <w:t>can damage concrete</w:t>
      </w:r>
      <w:r w:rsidR="008432AC" w:rsidRPr="007D5416">
        <w:rPr>
          <w:sz w:val="20"/>
          <w:szCs w:val="20"/>
          <w:lang/>
        </w:rPr>
        <w:t xml:space="preserve"> and </w:t>
      </w:r>
      <w:r w:rsidR="00E82761" w:rsidRPr="007D5416">
        <w:rPr>
          <w:sz w:val="20"/>
          <w:szCs w:val="20"/>
          <w:lang/>
        </w:rPr>
        <w:t>cause</w:t>
      </w:r>
      <w:r w:rsidR="008432AC" w:rsidRPr="007D5416">
        <w:rPr>
          <w:sz w:val="20"/>
          <w:szCs w:val="20"/>
          <w:lang/>
        </w:rPr>
        <w:t xml:space="preserve"> additional danger. </w:t>
      </w:r>
    </w:p>
    <w:p w:rsidR="00CC69A6" w:rsidRPr="007D5416" w:rsidRDefault="00C66E00" w:rsidP="007D5416">
      <w:pPr>
        <w:pStyle w:val="ListParagraph"/>
        <w:numPr>
          <w:ilvl w:val="0"/>
          <w:numId w:val="15"/>
        </w:numPr>
        <w:spacing w:after="120"/>
        <w:ind w:left="4594"/>
        <w:contextualSpacing w:val="0"/>
        <w:rPr>
          <w:sz w:val="20"/>
          <w:szCs w:val="20"/>
          <w:lang/>
        </w:rPr>
      </w:pPr>
      <w:r w:rsidRPr="007D5416">
        <w:rPr>
          <w:sz w:val="20"/>
          <w:szCs w:val="20"/>
          <w:lang/>
        </w:rPr>
        <w:t xml:space="preserve">Repair </w:t>
      </w:r>
      <w:r w:rsidR="00AA05CF" w:rsidRPr="007D5416">
        <w:rPr>
          <w:sz w:val="20"/>
          <w:szCs w:val="20"/>
          <w:lang/>
        </w:rPr>
        <w:t>potential winter hazards</w:t>
      </w:r>
      <w:r w:rsidR="00EB0CDD">
        <w:rPr>
          <w:sz w:val="20"/>
          <w:szCs w:val="20"/>
          <w:lang/>
        </w:rPr>
        <w:t xml:space="preserve"> (e.g., </w:t>
      </w:r>
      <w:r w:rsidR="00AA05CF" w:rsidRPr="007D5416">
        <w:rPr>
          <w:sz w:val="20"/>
          <w:szCs w:val="20"/>
          <w:lang/>
        </w:rPr>
        <w:t>potholes</w:t>
      </w:r>
      <w:r w:rsidR="00EB0CDD">
        <w:rPr>
          <w:sz w:val="20"/>
          <w:szCs w:val="20"/>
          <w:lang/>
        </w:rPr>
        <w:t xml:space="preserve">, </w:t>
      </w:r>
      <w:r w:rsidR="00E82761" w:rsidRPr="007D5416">
        <w:rPr>
          <w:sz w:val="20"/>
          <w:szCs w:val="20"/>
          <w:lang/>
        </w:rPr>
        <w:t xml:space="preserve">clogged </w:t>
      </w:r>
      <w:r w:rsidR="00AA05CF" w:rsidRPr="007D5416">
        <w:rPr>
          <w:sz w:val="20"/>
          <w:szCs w:val="20"/>
          <w:lang/>
        </w:rPr>
        <w:t>gutters</w:t>
      </w:r>
      <w:r w:rsidR="00F53427" w:rsidRPr="007D5416">
        <w:rPr>
          <w:sz w:val="20"/>
          <w:szCs w:val="20"/>
          <w:lang/>
        </w:rPr>
        <w:t xml:space="preserve"> or </w:t>
      </w:r>
      <w:r w:rsidR="00EB0CDD">
        <w:rPr>
          <w:sz w:val="20"/>
          <w:szCs w:val="20"/>
          <w:lang/>
        </w:rPr>
        <w:t xml:space="preserve">blocked </w:t>
      </w:r>
      <w:r w:rsidR="00F53427" w:rsidRPr="007D5416">
        <w:rPr>
          <w:sz w:val="20"/>
          <w:szCs w:val="20"/>
          <w:lang/>
        </w:rPr>
        <w:t>drainage spouts</w:t>
      </w:r>
      <w:r w:rsidR="00EB0CDD">
        <w:rPr>
          <w:sz w:val="20"/>
          <w:szCs w:val="20"/>
          <w:lang/>
        </w:rPr>
        <w:t>)</w:t>
      </w:r>
      <w:r w:rsidR="00AA05CF" w:rsidRPr="007D5416">
        <w:rPr>
          <w:sz w:val="20"/>
          <w:szCs w:val="20"/>
          <w:lang/>
        </w:rPr>
        <w:t xml:space="preserve"> before they affect</w:t>
      </w:r>
      <w:r w:rsidR="00EB0CDD">
        <w:rPr>
          <w:sz w:val="20"/>
          <w:szCs w:val="20"/>
          <w:lang/>
        </w:rPr>
        <w:t xml:space="preserve"> visitor</w:t>
      </w:r>
      <w:r w:rsidR="00AA05CF" w:rsidRPr="007D5416">
        <w:rPr>
          <w:sz w:val="20"/>
          <w:szCs w:val="20"/>
          <w:lang/>
        </w:rPr>
        <w:t xml:space="preserve"> safety.</w:t>
      </w:r>
    </w:p>
    <w:p w:rsidR="00FB41FB" w:rsidRPr="007D5416" w:rsidRDefault="00C66E00" w:rsidP="007D5416">
      <w:pPr>
        <w:pStyle w:val="ListParagraph"/>
        <w:numPr>
          <w:ilvl w:val="0"/>
          <w:numId w:val="15"/>
        </w:numPr>
        <w:spacing w:after="120"/>
        <w:ind w:left="4594"/>
        <w:contextualSpacing w:val="0"/>
        <w:rPr>
          <w:sz w:val="20"/>
          <w:szCs w:val="20"/>
          <w:lang/>
        </w:rPr>
      </w:pPr>
      <w:r>
        <w:rPr>
          <w:sz w:val="20"/>
          <w:szCs w:val="20"/>
          <w:lang/>
        </w:rPr>
        <w:t>Mak</w:t>
      </w:r>
      <w:r w:rsidR="006524D0">
        <w:rPr>
          <w:sz w:val="20"/>
          <w:szCs w:val="20"/>
          <w:lang/>
        </w:rPr>
        <w:t>e</w:t>
      </w:r>
      <w:r w:rsidRPr="007D5416">
        <w:rPr>
          <w:sz w:val="20"/>
          <w:szCs w:val="20"/>
          <w:lang/>
        </w:rPr>
        <w:t xml:space="preserve"> </w:t>
      </w:r>
      <w:r w:rsidR="00AA05CF" w:rsidRPr="007D5416">
        <w:rPr>
          <w:sz w:val="20"/>
          <w:szCs w:val="20"/>
          <w:lang/>
        </w:rPr>
        <w:t>sure employees</w:t>
      </w:r>
      <w:r>
        <w:rPr>
          <w:sz w:val="20"/>
          <w:szCs w:val="20"/>
          <w:lang/>
        </w:rPr>
        <w:t xml:space="preserve"> </w:t>
      </w:r>
      <w:r w:rsidR="00F53427" w:rsidRPr="007D5416">
        <w:rPr>
          <w:sz w:val="20"/>
          <w:szCs w:val="20"/>
          <w:lang/>
        </w:rPr>
        <w:t xml:space="preserve">who </w:t>
      </w:r>
      <w:r w:rsidR="00E82761" w:rsidRPr="007D5416">
        <w:rPr>
          <w:sz w:val="20"/>
          <w:szCs w:val="20"/>
          <w:lang/>
        </w:rPr>
        <w:t>help with</w:t>
      </w:r>
      <w:r w:rsidR="00AA05CF" w:rsidRPr="007D5416">
        <w:rPr>
          <w:sz w:val="20"/>
          <w:szCs w:val="20"/>
          <w:lang/>
        </w:rPr>
        <w:t xml:space="preserve"> snow and ice removal</w:t>
      </w:r>
      <w:r>
        <w:rPr>
          <w:sz w:val="20"/>
          <w:szCs w:val="20"/>
          <w:lang/>
        </w:rPr>
        <w:t xml:space="preserve"> </w:t>
      </w:r>
      <w:r w:rsidR="00AA05CF" w:rsidRPr="007D5416">
        <w:rPr>
          <w:sz w:val="20"/>
          <w:szCs w:val="20"/>
          <w:lang/>
        </w:rPr>
        <w:t xml:space="preserve">wear suitable clothes and proper footwear to </w:t>
      </w:r>
      <w:r>
        <w:rPr>
          <w:sz w:val="20"/>
          <w:szCs w:val="20"/>
          <w:lang/>
        </w:rPr>
        <w:t xml:space="preserve">help them </w:t>
      </w:r>
      <w:r w:rsidR="00AA05CF" w:rsidRPr="007D5416">
        <w:rPr>
          <w:sz w:val="20"/>
          <w:szCs w:val="20"/>
          <w:lang/>
        </w:rPr>
        <w:t>avoid slips or falls.</w:t>
      </w:r>
      <w:r w:rsidR="008432AC" w:rsidRPr="007D5416">
        <w:rPr>
          <w:sz w:val="20"/>
          <w:szCs w:val="20"/>
          <w:lang/>
        </w:rPr>
        <w:t xml:space="preserve"> </w:t>
      </w:r>
      <w:r w:rsidR="00953AFA" w:rsidRPr="007D5416">
        <w:rPr>
          <w:sz w:val="20"/>
          <w:szCs w:val="20"/>
          <w:lang/>
        </w:rPr>
        <w:t>E</w:t>
      </w:r>
      <w:r w:rsidR="008432AC" w:rsidRPr="007D5416">
        <w:rPr>
          <w:sz w:val="20"/>
          <w:szCs w:val="20"/>
          <w:lang/>
        </w:rPr>
        <w:t xml:space="preserve">ncourage frequent breaks if </w:t>
      </w:r>
      <w:r w:rsidR="003D7BC7" w:rsidRPr="007D5416">
        <w:rPr>
          <w:sz w:val="20"/>
          <w:szCs w:val="20"/>
          <w:lang/>
        </w:rPr>
        <w:t xml:space="preserve">the weather is </w:t>
      </w:r>
      <w:r w:rsidR="008432AC" w:rsidRPr="007D5416">
        <w:rPr>
          <w:sz w:val="20"/>
          <w:szCs w:val="20"/>
          <w:lang/>
        </w:rPr>
        <w:t xml:space="preserve">extremely cold. </w:t>
      </w:r>
    </w:p>
    <w:p w:rsidR="005D29D3" w:rsidRPr="007D5416" w:rsidRDefault="00C66E00" w:rsidP="007D5416">
      <w:pPr>
        <w:ind w:left="3870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Business safety is especially important in winter</w:t>
      </w:r>
      <w:r w:rsidR="00EB0CDD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Pr="007D5416">
        <w:rPr>
          <w:rFonts w:asciiTheme="minorHAnsi" w:hAnsiTheme="minorHAnsi" w:cstheme="minorHAnsi"/>
          <w:sz w:val="20"/>
          <w:szCs w:val="20"/>
          <w:shd w:val="clear" w:color="auto" w:fill="FFFFFF"/>
        </w:rPr>
        <w:t>when hazardous conditions can cause falls and injuries. To ensure you have the needed resources in place for a safe season, contact Acrisure, LLC today.</w:t>
      </w:r>
    </w:p>
    <w:p w:rsidR="00B92630" w:rsidRPr="005D29D3" w:rsidRDefault="00B92630" w:rsidP="005D29D3">
      <w:pPr>
        <w:ind w:left="3420"/>
        <w:rPr>
          <w:color w:val="FF0000"/>
          <w:lang/>
        </w:rPr>
      </w:pPr>
    </w:p>
    <w:sectPr w:rsidR="00B92630" w:rsidRPr="005D29D3" w:rsidSect="005D29D3">
      <w:headerReference w:type="default" r:id="rId10"/>
      <w:footerReference w:type="default" r:id="rId11"/>
      <w:type w:val="continuous"/>
      <w:pgSz w:w="12240" w:h="15840" w:code="1"/>
      <w:pgMar w:top="1440" w:right="4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16703" w:rsidRDefault="00B16703" w:rsidP="00B16703">
      <w:pPr>
        <w:spacing w:after="0" w:line="240" w:lineRule="auto"/>
      </w:pPr>
      <w:r>
        <w:separator/>
      </w:r>
    </w:p>
  </w:endnote>
  <w:endnote w:type="continuationSeparator" w:id="0">
    <w:p w:rsidR="00B16703" w:rsidRDefault="00B16703" w:rsidP="00B167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747E" w:rsidRDefault="00B16703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3" o:spid="_x0000_s2049" type="#_x0000_t202" style="position:absolute;margin-left:-50.2pt;margin-top:14.1pt;width:225.5pt;height:20.95pt;z-index:251659264;visibility:visible;mso-wrap-style:square;mso-width-percent:0;mso-height-percent:0;mso-wrap-distance-left:9pt;mso-wrap-distance-top:0;mso-wrap-distance-right:9pt;mso-wrap-distance-bottom:0;mso-width-percent:0;mso-height-percent:0;mso-width-relative:page;mso-height-relative:page;v-text-anchor:top" filled="f" stroked="f">
          <v:textbox>
            <w:txbxContent>
              <w:p w:rsidR="00755FAC" w:rsidRPr="002A0FFB" w:rsidRDefault="00C66E00">
                <w:pPr>
                  <w:rPr>
                    <w:sz w:val="20"/>
                  </w:rPr>
                </w:pPr>
                <w:r>
                  <w:rPr>
                    <w:sz w:val="20"/>
                  </w:rPr>
                  <w:t>© 20</w:t>
                </w:r>
                <w:r w:rsidR="0078409A">
                  <w:rPr>
                    <w:sz w:val="20"/>
                  </w:rPr>
                  <w:t>20</w:t>
                </w:r>
                <w:r w:rsidRPr="002A0FFB">
                  <w:rPr>
                    <w:sz w:val="20"/>
                  </w:rPr>
                  <w:t xml:space="preserve"> Zywave, Inc. All rights reserved.</w:t>
                </w:r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16703" w:rsidRDefault="00B16703" w:rsidP="00B16703">
      <w:pPr>
        <w:spacing w:after="0" w:line="240" w:lineRule="auto"/>
      </w:pPr>
      <w:r>
        <w:separator/>
      </w:r>
    </w:p>
  </w:footnote>
  <w:footnote w:type="continuationSeparator" w:id="0">
    <w:p w:rsidR="00B16703" w:rsidRDefault="00B16703" w:rsidP="00B167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7997" w:rsidRDefault="00C66E00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559" cy="100584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4354485" name="Commercial Risk Advis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559" cy="1005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7997" w:rsidRDefault="00C66E0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753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9819725" name="Commercial Risk Advis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753" cy="1005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491E72"/>
    <w:multiLevelType w:val="hybridMultilevel"/>
    <w:tmpl w:val="79F2C6F0"/>
    <w:lvl w:ilvl="0" w:tplc="F3441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5C35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4617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A6FE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FAF5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5238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479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D0B2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7A1C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C64C51"/>
    <w:multiLevelType w:val="hybridMultilevel"/>
    <w:tmpl w:val="EF58BF80"/>
    <w:lvl w:ilvl="0" w:tplc="F27C4876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1" w:tplc="2BF81610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C7DCE97A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96DA9248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3B00EBBE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7A9886CA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8B084FB4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12A48512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8B8AB21A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">
    <w:nsid w:val="32C90EEE"/>
    <w:multiLevelType w:val="hybridMultilevel"/>
    <w:tmpl w:val="DE9E045C"/>
    <w:lvl w:ilvl="0" w:tplc="DB120034">
      <w:start w:val="1"/>
      <w:numFmt w:val="decimal"/>
      <w:lvlText w:val="%1."/>
      <w:lvlJc w:val="left"/>
      <w:pPr>
        <w:ind w:left="4590" w:hanging="360"/>
      </w:pPr>
    </w:lvl>
    <w:lvl w:ilvl="1" w:tplc="3412E4E0" w:tentative="1">
      <w:start w:val="1"/>
      <w:numFmt w:val="lowerLetter"/>
      <w:lvlText w:val="%2."/>
      <w:lvlJc w:val="left"/>
      <w:pPr>
        <w:ind w:left="5310" w:hanging="360"/>
      </w:pPr>
    </w:lvl>
    <w:lvl w:ilvl="2" w:tplc="FC26006E" w:tentative="1">
      <w:start w:val="1"/>
      <w:numFmt w:val="lowerRoman"/>
      <w:lvlText w:val="%3."/>
      <w:lvlJc w:val="right"/>
      <w:pPr>
        <w:ind w:left="6030" w:hanging="180"/>
      </w:pPr>
    </w:lvl>
    <w:lvl w:ilvl="3" w:tplc="ECE4A7EE" w:tentative="1">
      <w:start w:val="1"/>
      <w:numFmt w:val="decimal"/>
      <w:lvlText w:val="%4."/>
      <w:lvlJc w:val="left"/>
      <w:pPr>
        <w:ind w:left="6750" w:hanging="360"/>
      </w:pPr>
    </w:lvl>
    <w:lvl w:ilvl="4" w:tplc="EAC669C8" w:tentative="1">
      <w:start w:val="1"/>
      <w:numFmt w:val="lowerLetter"/>
      <w:lvlText w:val="%5."/>
      <w:lvlJc w:val="left"/>
      <w:pPr>
        <w:ind w:left="7470" w:hanging="360"/>
      </w:pPr>
    </w:lvl>
    <w:lvl w:ilvl="5" w:tplc="ABE889C6" w:tentative="1">
      <w:start w:val="1"/>
      <w:numFmt w:val="lowerRoman"/>
      <w:lvlText w:val="%6."/>
      <w:lvlJc w:val="right"/>
      <w:pPr>
        <w:ind w:left="8190" w:hanging="180"/>
      </w:pPr>
    </w:lvl>
    <w:lvl w:ilvl="6" w:tplc="DB26BBB2" w:tentative="1">
      <w:start w:val="1"/>
      <w:numFmt w:val="decimal"/>
      <w:lvlText w:val="%7."/>
      <w:lvlJc w:val="left"/>
      <w:pPr>
        <w:ind w:left="8910" w:hanging="360"/>
      </w:pPr>
    </w:lvl>
    <w:lvl w:ilvl="7" w:tplc="543A9E20" w:tentative="1">
      <w:start w:val="1"/>
      <w:numFmt w:val="lowerLetter"/>
      <w:lvlText w:val="%8."/>
      <w:lvlJc w:val="left"/>
      <w:pPr>
        <w:ind w:left="9630" w:hanging="360"/>
      </w:pPr>
    </w:lvl>
    <w:lvl w:ilvl="8" w:tplc="E03A9A74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">
    <w:nsid w:val="39A8102F"/>
    <w:multiLevelType w:val="hybridMultilevel"/>
    <w:tmpl w:val="E766B4EE"/>
    <w:lvl w:ilvl="0" w:tplc="6BE82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98F0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429B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525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9A63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9424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1CD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90B0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2EA2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9A66EE"/>
    <w:multiLevelType w:val="multilevel"/>
    <w:tmpl w:val="0E88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74D0BDE"/>
    <w:multiLevelType w:val="hybridMultilevel"/>
    <w:tmpl w:val="BD0A9B8C"/>
    <w:lvl w:ilvl="0" w:tplc="DA70AC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BCABB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54B8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6234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0026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9E2A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F466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4EBB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AAA0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EB5D1B"/>
    <w:multiLevelType w:val="hybridMultilevel"/>
    <w:tmpl w:val="50AAF570"/>
    <w:lvl w:ilvl="0" w:tplc="CCC414B8">
      <w:start w:val="1"/>
      <w:numFmt w:val="bullet"/>
      <w:lvlText w:val=""/>
      <w:lvlJc w:val="left"/>
      <w:pPr>
        <w:ind w:left="4641" w:hanging="360"/>
      </w:pPr>
      <w:rPr>
        <w:rFonts w:ascii="Symbol" w:hAnsi="Symbol" w:hint="default"/>
      </w:rPr>
    </w:lvl>
    <w:lvl w:ilvl="1" w:tplc="54FCD042" w:tentative="1">
      <w:start w:val="1"/>
      <w:numFmt w:val="bullet"/>
      <w:lvlText w:val="o"/>
      <w:lvlJc w:val="left"/>
      <w:pPr>
        <w:ind w:left="5361" w:hanging="360"/>
      </w:pPr>
      <w:rPr>
        <w:rFonts w:ascii="Courier New" w:hAnsi="Courier New" w:cs="Courier New" w:hint="default"/>
      </w:rPr>
    </w:lvl>
    <w:lvl w:ilvl="2" w:tplc="EB68A524" w:tentative="1">
      <w:start w:val="1"/>
      <w:numFmt w:val="bullet"/>
      <w:lvlText w:val=""/>
      <w:lvlJc w:val="left"/>
      <w:pPr>
        <w:ind w:left="6081" w:hanging="360"/>
      </w:pPr>
      <w:rPr>
        <w:rFonts w:ascii="Wingdings" w:hAnsi="Wingdings" w:hint="default"/>
      </w:rPr>
    </w:lvl>
    <w:lvl w:ilvl="3" w:tplc="F2F4033A" w:tentative="1">
      <w:start w:val="1"/>
      <w:numFmt w:val="bullet"/>
      <w:lvlText w:val=""/>
      <w:lvlJc w:val="left"/>
      <w:pPr>
        <w:ind w:left="6801" w:hanging="360"/>
      </w:pPr>
      <w:rPr>
        <w:rFonts w:ascii="Symbol" w:hAnsi="Symbol" w:hint="default"/>
      </w:rPr>
    </w:lvl>
    <w:lvl w:ilvl="4" w:tplc="1456919A" w:tentative="1">
      <w:start w:val="1"/>
      <w:numFmt w:val="bullet"/>
      <w:lvlText w:val="o"/>
      <w:lvlJc w:val="left"/>
      <w:pPr>
        <w:ind w:left="7521" w:hanging="360"/>
      </w:pPr>
      <w:rPr>
        <w:rFonts w:ascii="Courier New" w:hAnsi="Courier New" w:cs="Courier New" w:hint="default"/>
      </w:rPr>
    </w:lvl>
    <w:lvl w:ilvl="5" w:tplc="59E61F88" w:tentative="1">
      <w:start w:val="1"/>
      <w:numFmt w:val="bullet"/>
      <w:lvlText w:val=""/>
      <w:lvlJc w:val="left"/>
      <w:pPr>
        <w:ind w:left="8241" w:hanging="360"/>
      </w:pPr>
      <w:rPr>
        <w:rFonts w:ascii="Wingdings" w:hAnsi="Wingdings" w:hint="default"/>
      </w:rPr>
    </w:lvl>
    <w:lvl w:ilvl="6" w:tplc="016AB594" w:tentative="1">
      <w:start w:val="1"/>
      <w:numFmt w:val="bullet"/>
      <w:lvlText w:val=""/>
      <w:lvlJc w:val="left"/>
      <w:pPr>
        <w:ind w:left="8961" w:hanging="360"/>
      </w:pPr>
      <w:rPr>
        <w:rFonts w:ascii="Symbol" w:hAnsi="Symbol" w:hint="default"/>
      </w:rPr>
    </w:lvl>
    <w:lvl w:ilvl="7" w:tplc="823CC904" w:tentative="1">
      <w:start w:val="1"/>
      <w:numFmt w:val="bullet"/>
      <w:lvlText w:val="o"/>
      <w:lvlJc w:val="left"/>
      <w:pPr>
        <w:ind w:left="9681" w:hanging="360"/>
      </w:pPr>
      <w:rPr>
        <w:rFonts w:ascii="Courier New" w:hAnsi="Courier New" w:cs="Courier New" w:hint="default"/>
      </w:rPr>
    </w:lvl>
    <w:lvl w:ilvl="8" w:tplc="46B27806" w:tentative="1">
      <w:start w:val="1"/>
      <w:numFmt w:val="bullet"/>
      <w:lvlText w:val=""/>
      <w:lvlJc w:val="left"/>
      <w:pPr>
        <w:ind w:left="10401" w:hanging="360"/>
      </w:pPr>
      <w:rPr>
        <w:rFonts w:ascii="Wingdings" w:hAnsi="Wingdings" w:hint="default"/>
      </w:rPr>
    </w:lvl>
  </w:abstractNum>
  <w:abstractNum w:abstractNumId="7">
    <w:nsid w:val="53232627"/>
    <w:multiLevelType w:val="hybridMultilevel"/>
    <w:tmpl w:val="A632668C"/>
    <w:lvl w:ilvl="0" w:tplc="57E0B068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5DC0A2E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E604E116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9CA4E268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6092515C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C6ECE470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21A62A92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94364806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7F042446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8">
    <w:nsid w:val="5C8A7563"/>
    <w:multiLevelType w:val="hybridMultilevel"/>
    <w:tmpl w:val="57549C2C"/>
    <w:lvl w:ilvl="0" w:tplc="33AA49DC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1" w:tplc="0C465B0E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992223E6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A9F6B740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96AE1436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D8FA748C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865026E0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A37424F2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D1764906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9">
    <w:nsid w:val="66454021"/>
    <w:multiLevelType w:val="hybridMultilevel"/>
    <w:tmpl w:val="02DAB15E"/>
    <w:lvl w:ilvl="0" w:tplc="9AD6A8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826CE3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3CBE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25F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26A4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D0EA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8646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30EA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A6F2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A700A84"/>
    <w:multiLevelType w:val="hybridMultilevel"/>
    <w:tmpl w:val="18FE256C"/>
    <w:lvl w:ilvl="0" w:tplc="E7A64E46">
      <w:start w:val="1"/>
      <w:numFmt w:val="decimal"/>
      <w:lvlText w:val="%1."/>
      <w:lvlJc w:val="left"/>
      <w:pPr>
        <w:ind w:left="4590" w:hanging="360"/>
      </w:pPr>
      <w:rPr>
        <w:rFonts w:hint="default"/>
      </w:rPr>
    </w:lvl>
    <w:lvl w:ilvl="1" w:tplc="384871D0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A2FAECF8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A67A137C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D0A26EA8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B5AABC54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937A441C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4AB8E4D8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C04489AC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11">
    <w:nsid w:val="6C03005D"/>
    <w:multiLevelType w:val="hybridMultilevel"/>
    <w:tmpl w:val="9DFE806E"/>
    <w:lvl w:ilvl="0" w:tplc="509620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1A5B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D4B7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4A69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36BF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8E50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AE14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0AAD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2283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D940823"/>
    <w:multiLevelType w:val="hybridMultilevel"/>
    <w:tmpl w:val="054EF83E"/>
    <w:lvl w:ilvl="0" w:tplc="6F742AF8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1" w:tplc="B57847E2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124C63CE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51E04F40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9F12FD04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2562A8F8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E698015E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B8E609C0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51F0C222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13">
    <w:nsid w:val="7C8F4701"/>
    <w:multiLevelType w:val="hybridMultilevel"/>
    <w:tmpl w:val="78527500"/>
    <w:lvl w:ilvl="0" w:tplc="52669996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1" w:tplc="760C4BF0" w:tentative="1">
      <w:start w:val="1"/>
      <w:numFmt w:val="lowerLetter"/>
      <w:lvlText w:val="%2."/>
      <w:lvlJc w:val="left"/>
      <w:pPr>
        <w:ind w:left="5310" w:hanging="360"/>
      </w:pPr>
    </w:lvl>
    <w:lvl w:ilvl="2" w:tplc="C81EE582" w:tentative="1">
      <w:start w:val="1"/>
      <w:numFmt w:val="lowerRoman"/>
      <w:lvlText w:val="%3."/>
      <w:lvlJc w:val="right"/>
      <w:pPr>
        <w:ind w:left="6030" w:hanging="180"/>
      </w:pPr>
    </w:lvl>
    <w:lvl w:ilvl="3" w:tplc="5A9EE92A" w:tentative="1">
      <w:start w:val="1"/>
      <w:numFmt w:val="decimal"/>
      <w:lvlText w:val="%4."/>
      <w:lvlJc w:val="left"/>
      <w:pPr>
        <w:ind w:left="6750" w:hanging="360"/>
      </w:pPr>
    </w:lvl>
    <w:lvl w:ilvl="4" w:tplc="A944174E" w:tentative="1">
      <w:start w:val="1"/>
      <w:numFmt w:val="lowerLetter"/>
      <w:lvlText w:val="%5."/>
      <w:lvlJc w:val="left"/>
      <w:pPr>
        <w:ind w:left="7470" w:hanging="360"/>
      </w:pPr>
    </w:lvl>
    <w:lvl w:ilvl="5" w:tplc="7BEECB44" w:tentative="1">
      <w:start w:val="1"/>
      <w:numFmt w:val="lowerRoman"/>
      <w:lvlText w:val="%6."/>
      <w:lvlJc w:val="right"/>
      <w:pPr>
        <w:ind w:left="8190" w:hanging="180"/>
      </w:pPr>
    </w:lvl>
    <w:lvl w:ilvl="6" w:tplc="6860C566" w:tentative="1">
      <w:start w:val="1"/>
      <w:numFmt w:val="decimal"/>
      <w:lvlText w:val="%7."/>
      <w:lvlJc w:val="left"/>
      <w:pPr>
        <w:ind w:left="8910" w:hanging="360"/>
      </w:pPr>
    </w:lvl>
    <w:lvl w:ilvl="7" w:tplc="5E9C0224" w:tentative="1">
      <w:start w:val="1"/>
      <w:numFmt w:val="lowerLetter"/>
      <w:lvlText w:val="%8."/>
      <w:lvlJc w:val="left"/>
      <w:pPr>
        <w:ind w:left="9630" w:hanging="360"/>
      </w:pPr>
    </w:lvl>
    <w:lvl w:ilvl="8" w:tplc="67022EFC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14">
    <w:nsid w:val="7DC94B72"/>
    <w:multiLevelType w:val="hybridMultilevel"/>
    <w:tmpl w:val="BD7CE5CA"/>
    <w:lvl w:ilvl="0" w:tplc="0C20824E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1" w:tplc="612C3E9A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FE967B22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671AC7D8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535A1470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7FA0B6D4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8FC4F034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BDBC6FE6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2A988966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4"/>
  </w:num>
  <w:num w:numId="4">
    <w:abstractNumId w:val="10"/>
  </w:num>
  <w:num w:numId="5">
    <w:abstractNumId w:val="8"/>
  </w:num>
  <w:num w:numId="6">
    <w:abstractNumId w:val="2"/>
  </w:num>
  <w:num w:numId="7">
    <w:abstractNumId w:val="6"/>
  </w:num>
  <w:num w:numId="8">
    <w:abstractNumId w:val="11"/>
  </w:num>
  <w:num w:numId="9">
    <w:abstractNumId w:val="12"/>
  </w:num>
  <w:num w:numId="10">
    <w:abstractNumId w:val="4"/>
  </w:num>
  <w:num w:numId="11">
    <w:abstractNumId w:val="9"/>
  </w:num>
  <w:num w:numId="12">
    <w:abstractNumId w:val="5"/>
  </w:num>
  <w:num w:numId="13">
    <w:abstractNumId w:val="3"/>
  </w:num>
  <w:num w:numId="14">
    <w:abstractNumId w:val="7"/>
  </w:num>
  <w:num w:numId="1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cwNzK0tDQ1MrIwNjFT0lEKTi0uzszPAykwrgUASdvGUCwAAAA="/>
  </w:docVars>
  <w:rsids>
    <w:rsidRoot w:val="00497997"/>
    <w:rsid w:val="00000FFC"/>
    <w:rsid w:val="000010CF"/>
    <w:rsid w:val="000106B8"/>
    <w:rsid w:val="00021182"/>
    <w:rsid w:val="00030974"/>
    <w:rsid w:val="00036CD0"/>
    <w:rsid w:val="00064B9E"/>
    <w:rsid w:val="000725C5"/>
    <w:rsid w:val="000778F2"/>
    <w:rsid w:val="00086560"/>
    <w:rsid w:val="000912E2"/>
    <w:rsid w:val="00093B5A"/>
    <w:rsid w:val="000C448C"/>
    <w:rsid w:val="000C65F5"/>
    <w:rsid w:val="000C79AC"/>
    <w:rsid w:val="000D0D17"/>
    <w:rsid w:val="000D2120"/>
    <w:rsid w:val="000D7D49"/>
    <w:rsid w:val="001019BC"/>
    <w:rsid w:val="00115124"/>
    <w:rsid w:val="00122733"/>
    <w:rsid w:val="00143390"/>
    <w:rsid w:val="00154085"/>
    <w:rsid w:val="001838F7"/>
    <w:rsid w:val="001878FE"/>
    <w:rsid w:val="00191FB4"/>
    <w:rsid w:val="001A3300"/>
    <w:rsid w:val="001C7CAD"/>
    <w:rsid w:val="001E10A8"/>
    <w:rsid w:val="001F27EE"/>
    <w:rsid w:val="001F36C0"/>
    <w:rsid w:val="001F68AC"/>
    <w:rsid w:val="00201193"/>
    <w:rsid w:val="00212CD7"/>
    <w:rsid w:val="00212E56"/>
    <w:rsid w:val="002277DB"/>
    <w:rsid w:val="0023231F"/>
    <w:rsid w:val="00233919"/>
    <w:rsid w:val="002361E5"/>
    <w:rsid w:val="002479C9"/>
    <w:rsid w:val="0026765A"/>
    <w:rsid w:val="00285311"/>
    <w:rsid w:val="00293C13"/>
    <w:rsid w:val="002A0FFB"/>
    <w:rsid w:val="002B732A"/>
    <w:rsid w:val="002B77F4"/>
    <w:rsid w:val="002C09A3"/>
    <w:rsid w:val="002E40EB"/>
    <w:rsid w:val="002F1C93"/>
    <w:rsid w:val="002F4273"/>
    <w:rsid w:val="00300803"/>
    <w:rsid w:val="00301D60"/>
    <w:rsid w:val="00303995"/>
    <w:rsid w:val="0031076F"/>
    <w:rsid w:val="00335129"/>
    <w:rsid w:val="00337C19"/>
    <w:rsid w:val="00370F96"/>
    <w:rsid w:val="00381F80"/>
    <w:rsid w:val="00382D58"/>
    <w:rsid w:val="0039171E"/>
    <w:rsid w:val="0039495F"/>
    <w:rsid w:val="003A154A"/>
    <w:rsid w:val="003A6FBE"/>
    <w:rsid w:val="003B5A88"/>
    <w:rsid w:val="003D0FD9"/>
    <w:rsid w:val="003D1E3B"/>
    <w:rsid w:val="003D3429"/>
    <w:rsid w:val="003D629D"/>
    <w:rsid w:val="003D7BC7"/>
    <w:rsid w:val="004016BC"/>
    <w:rsid w:val="0041200D"/>
    <w:rsid w:val="00416546"/>
    <w:rsid w:val="00440EE4"/>
    <w:rsid w:val="00445821"/>
    <w:rsid w:val="0046104C"/>
    <w:rsid w:val="00497997"/>
    <w:rsid w:val="004B18D8"/>
    <w:rsid w:val="004B3E19"/>
    <w:rsid w:val="004B7102"/>
    <w:rsid w:val="004C735D"/>
    <w:rsid w:val="004E0A89"/>
    <w:rsid w:val="004F4923"/>
    <w:rsid w:val="004F7E53"/>
    <w:rsid w:val="00507592"/>
    <w:rsid w:val="00516B07"/>
    <w:rsid w:val="00516C75"/>
    <w:rsid w:val="005214A3"/>
    <w:rsid w:val="00522F9F"/>
    <w:rsid w:val="005318B1"/>
    <w:rsid w:val="00555566"/>
    <w:rsid w:val="00555C2F"/>
    <w:rsid w:val="005579F3"/>
    <w:rsid w:val="00562508"/>
    <w:rsid w:val="00577445"/>
    <w:rsid w:val="0058152F"/>
    <w:rsid w:val="005A5176"/>
    <w:rsid w:val="005B25E4"/>
    <w:rsid w:val="005B3C87"/>
    <w:rsid w:val="005C2549"/>
    <w:rsid w:val="005C45A8"/>
    <w:rsid w:val="005D29D3"/>
    <w:rsid w:val="005F1B15"/>
    <w:rsid w:val="005F5951"/>
    <w:rsid w:val="005F6D7C"/>
    <w:rsid w:val="005F6FC9"/>
    <w:rsid w:val="0060644D"/>
    <w:rsid w:val="00630F1F"/>
    <w:rsid w:val="00645916"/>
    <w:rsid w:val="0065006C"/>
    <w:rsid w:val="006524D0"/>
    <w:rsid w:val="00653890"/>
    <w:rsid w:val="0065478A"/>
    <w:rsid w:val="006553EB"/>
    <w:rsid w:val="006568E5"/>
    <w:rsid w:val="006622DE"/>
    <w:rsid w:val="00662E82"/>
    <w:rsid w:val="00672C02"/>
    <w:rsid w:val="00681D6B"/>
    <w:rsid w:val="006A0B4E"/>
    <w:rsid w:val="006A4E9F"/>
    <w:rsid w:val="006A53E8"/>
    <w:rsid w:val="006B71BF"/>
    <w:rsid w:val="006E6B21"/>
    <w:rsid w:val="0070107C"/>
    <w:rsid w:val="0071379F"/>
    <w:rsid w:val="00724F38"/>
    <w:rsid w:val="00755FAC"/>
    <w:rsid w:val="007578BD"/>
    <w:rsid w:val="007640B0"/>
    <w:rsid w:val="00772D53"/>
    <w:rsid w:val="00773086"/>
    <w:rsid w:val="0077747E"/>
    <w:rsid w:val="007774C5"/>
    <w:rsid w:val="007806BF"/>
    <w:rsid w:val="0078409A"/>
    <w:rsid w:val="007B351B"/>
    <w:rsid w:val="007D5416"/>
    <w:rsid w:val="007D73F8"/>
    <w:rsid w:val="007F0A1F"/>
    <w:rsid w:val="0080354A"/>
    <w:rsid w:val="00806168"/>
    <w:rsid w:val="008124D9"/>
    <w:rsid w:val="00820BFA"/>
    <w:rsid w:val="00831943"/>
    <w:rsid w:val="00831B5D"/>
    <w:rsid w:val="008370FA"/>
    <w:rsid w:val="008432AC"/>
    <w:rsid w:val="00846705"/>
    <w:rsid w:val="00852ED2"/>
    <w:rsid w:val="00862931"/>
    <w:rsid w:val="00870020"/>
    <w:rsid w:val="0087186E"/>
    <w:rsid w:val="00871E03"/>
    <w:rsid w:val="00875102"/>
    <w:rsid w:val="00890D65"/>
    <w:rsid w:val="008A0669"/>
    <w:rsid w:val="008A482A"/>
    <w:rsid w:val="008B0E00"/>
    <w:rsid w:val="008C224C"/>
    <w:rsid w:val="008D3195"/>
    <w:rsid w:val="0091056E"/>
    <w:rsid w:val="009140F2"/>
    <w:rsid w:val="0091788A"/>
    <w:rsid w:val="009514FF"/>
    <w:rsid w:val="00953853"/>
    <w:rsid w:val="00953AFA"/>
    <w:rsid w:val="009719A7"/>
    <w:rsid w:val="0097523D"/>
    <w:rsid w:val="009B6BEE"/>
    <w:rsid w:val="009C7832"/>
    <w:rsid w:val="009E56D6"/>
    <w:rsid w:val="009E7806"/>
    <w:rsid w:val="009F0962"/>
    <w:rsid w:val="009F3B70"/>
    <w:rsid w:val="009F5958"/>
    <w:rsid w:val="00A24757"/>
    <w:rsid w:val="00A24C62"/>
    <w:rsid w:val="00A256F0"/>
    <w:rsid w:val="00A27EA7"/>
    <w:rsid w:val="00A325B7"/>
    <w:rsid w:val="00A32ACC"/>
    <w:rsid w:val="00A51A93"/>
    <w:rsid w:val="00A53D82"/>
    <w:rsid w:val="00A545DD"/>
    <w:rsid w:val="00A64263"/>
    <w:rsid w:val="00A92312"/>
    <w:rsid w:val="00A93E81"/>
    <w:rsid w:val="00A973C8"/>
    <w:rsid w:val="00A97E42"/>
    <w:rsid w:val="00AA05CF"/>
    <w:rsid w:val="00AA0A87"/>
    <w:rsid w:val="00AA4E90"/>
    <w:rsid w:val="00AC19AB"/>
    <w:rsid w:val="00AC2F08"/>
    <w:rsid w:val="00AD3C90"/>
    <w:rsid w:val="00AF1CF9"/>
    <w:rsid w:val="00B039F1"/>
    <w:rsid w:val="00B11C04"/>
    <w:rsid w:val="00B16703"/>
    <w:rsid w:val="00B17972"/>
    <w:rsid w:val="00B265BB"/>
    <w:rsid w:val="00B339DE"/>
    <w:rsid w:val="00B34243"/>
    <w:rsid w:val="00B4204C"/>
    <w:rsid w:val="00B44C7D"/>
    <w:rsid w:val="00B458C0"/>
    <w:rsid w:val="00B47688"/>
    <w:rsid w:val="00B4796F"/>
    <w:rsid w:val="00B47EF0"/>
    <w:rsid w:val="00B601C0"/>
    <w:rsid w:val="00B6219A"/>
    <w:rsid w:val="00B63730"/>
    <w:rsid w:val="00B74BAC"/>
    <w:rsid w:val="00B817A8"/>
    <w:rsid w:val="00B85DC0"/>
    <w:rsid w:val="00B925BA"/>
    <w:rsid w:val="00B92630"/>
    <w:rsid w:val="00B97EFB"/>
    <w:rsid w:val="00BA7D96"/>
    <w:rsid w:val="00BB444B"/>
    <w:rsid w:val="00BC01B9"/>
    <w:rsid w:val="00BD64E1"/>
    <w:rsid w:val="00BE0180"/>
    <w:rsid w:val="00BE2AB2"/>
    <w:rsid w:val="00BE5188"/>
    <w:rsid w:val="00BF66B4"/>
    <w:rsid w:val="00C00DAB"/>
    <w:rsid w:val="00C05105"/>
    <w:rsid w:val="00C056FC"/>
    <w:rsid w:val="00C13422"/>
    <w:rsid w:val="00C243C2"/>
    <w:rsid w:val="00C24AE4"/>
    <w:rsid w:val="00C368AE"/>
    <w:rsid w:val="00C4553C"/>
    <w:rsid w:val="00C55983"/>
    <w:rsid w:val="00C559D0"/>
    <w:rsid w:val="00C56F29"/>
    <w:rsid w:val="00C61885"/>
    <w:rsid w:val="00C65A33"/>
    <w:rsid w:val="00C66E00"/>
    <w:rsid w:val="00C757CD"/>
    <w:rsid w:val="00C77A7C"/>
    <w:rsid w:val="00CC69A6"/>
    <w:rsid w:val="00CD1491"/>
    <w:rsid w:val="00CD4668"/>
    <w:rsid w:val="00CD784D"/>
    <w:rsid w:val="00CF7BB5"/>
    <w:rsid w:val="00D15B47"/>
    <w:rsid w:val="00D25F1C"/>
    <w:rsid w:val="00D4275C"/>
    <w:rsid w:val="00D5269F"/>
    <w:rsid w:val="00D6630C"/>
    <w:rsid w:val="00D72852"/>
    <w:rsid w:val="00D86714"/>
    <w:rsid w:val="00D86BA8"/>
    <w:rsid w:val="00D95E7D"/>
    <w:rsid w:val="00D96530"/>
    <w:rsid w:val="00DB1D04"/>
    <w:rsid w:val="00DB5F2C"/>
    <w:rsid w:val="00DB777D"/>
    <w:rsid w:val="00DD7B4B"/>
    <w:rsid w:val="00DE6F92"/>
    <w:rsid w:val="00DF1933"/>
    <w:rsid w:val="00DF35FC"/>
    <w:rsid w:val="00DF3E37"/>
    <w:rsid w:val="00E5437B"/>
    <w:rsid w:val="00E6192F"/>
    <w:rsid w:val="00E812A0"/>
    <w:rsid w:val="00E82761"/>
    <w:rsid w:val="00EA5BE1"/>
    <w:rsid w:val="00EB0CDD"/>
    <w:rsid w:val="00ED2EAF"/>
    <w:rsid w:val="00ED5627"/>
    <w:rsid w:val="00EE1609"/>
    <w:rsid w:val="00EE5EFE"/>
    <w:rsid w:val="00EF3442"/>
    <w:rsid w:val="00EF6D7E"/>
    <w:rsid w:val="00F00CC4"/>
    <w:rsid w:val="00F07E5A"/>
    <w:rsid w:val="00F125C7"/>
    <w:rsid w:val="00F14366"/>
    <w:rsid w:val="00F3040D"/>
    <w:rsid w:val="00F320BC"/>
    <w:rsid w:val="00F53427"/>
    <w:rsid w:val="00F612B2"/>
    <w:rsid w:val="00F87B0E"/>
    <w:rsid w:val="00FA36D0"/>
    <w:rsid w:val="00FB41FB"/>
    <w:rsid w:val="00FD5608"/>
    <w:rsid w:val="00FD7E7F"/>
    <w:rsid w:val="00FE0F6B"/>
    <w:rsid w:val="00FE3641"/>
    <w:rsid w:val="00FF6D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6703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2508"/>
    <w:pPr>
      <w:spacing w:before="240" w:after="0"/>
      <w:ind w:left="3960" w:right="-778"/>
      <w:outlineLvl w:val="0"/>
    </w:pPr>
    <w:rPr>
      <w:b/>
      <w:color w:val="678CB4"/>
      <w:sz w:val="28"/>
      <w:lang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5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79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997"/>
  </w:style>
  <w:style w:type="paragraph" w:styleId="Footer">
    <w:name w:val="footer"/>
    <w:basedOn w:val="Normal"/>
    <w:link w:val="FooterChar"/>
    <w:uiPriority w:val="99"/>
    <w:unhideWhenUsed/>
    <w:rsid w:val="004979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997"/>
  </w:style>
  <w:style w:type="paragraph" w:styleId="Title">
    <w:name w:val="Title"/>
    <w:basedOn w:val="Normal"/>
    <w:next w:val="Normal"/>
    <w:link w:val="TitleChar"/>
    <w:uiPriority w:val="10"/>
    <w:qFormat/>
    <w:rsid w:val="00562508"/>
    <w:pPr>
      <w:pBdr>
        <w:bottom w:val="single" w:sz="12" w:space="1" w:color="45668B"/>
      </w:pBdr>
      <w:spacing w:before="240" w:after="240"/>
      <w:ind w:left="3960" w:right="-778"/>
    </w:pPr>
    <w:rPr>
      <w:rFonts w:cs="Arial"/>
      <w:b/>
      <w:color w:val="45668B"/>
      <w:sz w:val="40"/>
      <w:lang/>
    </w:rPr>
  </w:style>
  <w:style w:type="character" w:customStyle="1" w:styleId="TitleChar">
    <w:name w:val="Title Char"/>
    <w:link w:val="Title"/>
    <w:uiPriority w:val="10"/>
    <w:rsid w:val="00562508"/>
    <w:rPr>
      <w:rFonts w:cs="Arial"/>
      <w:b/>
      <w:color w:val="45668B"/>
      <w:sz w:val="40"/>
      <w:szCs w:val="22"/>
      <w:lang/>
    </w:rPr>
  </w:style>
  <w:style w:type="character" w:customStyle="1" w:styleId="Heading1Char">
    <w:name w:val="Heading 1 Char"/>
    <w:link w:val="Heading1"/>
    <w:uiPriority w:val="9"/>
    <w:rsid w:val="00562508"/>
    <w:rPr>
      <w:b/>
      <w:color w:val="678CB4"/>
      <w:sz w:val="28"/>
      <w:szCs w:val="22"/>
      <w:lang/>
    </w:rPr>
  </w:style>
  <w:style w:type="paragraph" w:customStyle="1" w:styleId="Title2">
    <w:name w:val="Title 2"/>
    <w:basedOn w:val="Normal"/>
    <w:link w:val="Title2Char"/>
    <w:qFormat/>
    <w:rsid w:val="0077747E"/>
    <w:pPr>
      <w:pBdr>
        <w:bottom w:val="single" w:sz="12" w:space="1" w:color="595959"/>
      </w:pBdr>
      <w:spacing w:after="240"/>
      <w:jc w:val="both"/>
    </w:pPr>
    <w:rPr>
      <w:b/>
      <w:color w:val="595959"/>
      <w:sz w:val="40"/>
    </w:rPr>
  </w:style>
  <w:style w:type="character" w:customStyle="1" w:styleId="Title2Char">
    <w:name w:val="Title 2 Char"/>
    <w:link w:val="Title2"/>
    <w:rsid w:val="0077747E"/>
    <w:rPr>
      <w:b/>
      <w:color w:val="595959"/>
      <w:sz w:val="40"/>
      <w:szCs w:val="22"/>
    </w:rPr>
  </w:style>
  <w:style w:type="paragraph" w:styleId="ListParagraph">
    <w:name w:val="List Paragraph"/>
    <w:basedOn w:val="Normal"/>
    <w:uiPriority w:val="34"/>
    <w:qFormat/>
    <w:rsid w:val="00A6426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73C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73C8"/>
    <w:rPr>
      <w:i/>
      <w:iCs/>
      <w:color w:val="4472C4" w:themeColor="accent1"/>
      <w:sz w:val="22"/>
      <w:szCs w:val="22"/>
    </w:rPr>
  </w:style>
  <w:style w:type="paragraph" w:customStyle="1" w:styleId="body">
    <w:name w:val=".body"/>
    <w:basedOn w:val="Normal"/>
    <w:link w:val="bodyChar"/>
    <w:qFormat/>
    <w:rsid w:val="00F14366"/>
    <w:pPr>
      <w:spacing w:after="200" w:line="276" w:lineRule="auto"/>
    </w:pPr>
    <w:rPr>
      <w:color w:val="000000"/>
      <w:sz w:val="20"/>
      <w:szCs w:val="20"/>
    </w:rPr>
  </w:style>
  <w:style w:type="character" w:customStyle="1" w:styleId="bodyChar">
    <w:name w:val=".body Char"/>
    <w:link w:val="body"/>
    <w:rsid w:val="00F14366"/>
    <w:rPr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7840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40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409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0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0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40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09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5B25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D72852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D72852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87186E"/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186E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7186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672C02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2C09A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2C09A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9495F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52ED2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8C8B2-CE4D-4265-8920-CA370F849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5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41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gleton, Chantell</dc:creator>
  <cp:lastModifiedBy>tsmith</cp:lastModifiedBy>
  <cp:revision>2</cp:revision>
  <dcterms:created xsi:type="dcterms:W3CDTF">2020-11-30T15:34:00Z</dcterms:created>
  <dcterms:modified xsi:type="dcterms:W3CDTF">2020-11-30T15:34:00Z</dcterms:modified>
</cp:coreProperties>
</file>